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6E08" w:rsidRPr="000F0C43" w:rsidRDefault="00C56E08" w:rsidP="000F0C43">
      <w:pPr>
        <w:pStyle w:val="Heading1"/>
        <w:jc w:val="right"/>
        <w:rPr>
          <w:b w:val="0"/>
          <w:sz w:val="22"/>
          <w:szCs w:val="22"/>
        </w:rPr>
      </w:pPr>
      <w:r w:rsidRPr="000F0C43">
        <w:rPr>
          <w:b w:val="0"/>
          <w:sz w:val="22"/>
          <w:szCs w:val="22"/>
        </w:rPr>
        <w:t xml:space="preserve">                                                                                                                                Patvirtinta</w:t>
      </w:r>
    </w:p>
    <w:p w:rsidR="00C56E08" w:rsidRPr="000F0C43" w:rsidRDefault="00C56E08" w:rsidP="000F0C43">
      <w:pPr>
        <w:jc w:val="right"/>
        <w:rPr>
          <w:sz w:val="22"/>
          <w:szCs w:val="22"/>
        </w:rPr>
      </w:pPr>
      <w:r w:rsidRPr="000F0C43">
        <w:rPr>
          <w:sz w:val="22"/>
          <w:szCs w:val="22"/>
        </w:rPr>
        <w:t>Vilniaus Broniaus Jonušo</w:t>
      </w:r>
    </w:p>
    <w:p w:rsidR="00C56E08" w:rsidRPr="000F0C43" w:rsidRDefault="00C56E08" w:rsidP="000F0C43">
      <w:pPr>
        <w:jc w:val="right"/>
        <w:rPr>
          <w:sz w:val="22"/>
          <w:szCs w:val="22"/>
        </w:rPr>
      </w:pPr>
      <w:r w:rsidRPr="000F0C43">
        <w:rPr>
          <w:sz w:val="22"/>
          <w:szCs w:val="22"/>
        </w:rPr>
        <w:t xml:space="preserve">         muzikos mokyklos direktoriaus</w:t>
      </w:r>
    </w:p>
    <w:p w:rsidR="00C56E08" w:rsidRPr="000F0C43" w:rsidRDefault="00477230" w:rsidP="000F0C43">
      <w:pPr>
        <w:jc w:val="right"/>
        <w:rPr>
          <w:sz w:val="22"/>
          <w:szCs w:val="22"/>
        </w:rPr>
      </w:pPr>
      <w:r w:rsidRPr="000F0C43">
        <w:rPr>
          <w:sz w:val="22"/>
          <w:szCs w:val="22"/>
        </w:rPr>
        <w:t>2019</w:t>
      </w:r>
      <w:r w:rsidR="00F84965">
        <w:rPr>
          <w:sz w:val="22"/>
          <w:szCs w:val="22"/>
        </w:rPr>
        <w:t xml:space="preserve"> m. sausio 18</w:t>
      </w:r>
      <w:r w:rsidR="00C56E08" w:rsidRPr="000F0C43">
        <w:rPr>
          <w:sz w:val="22"/>
          <w:szCs w:val="22"/>
        </w:rPr>
        <w:t xml:space="preserve"> d. </w:t>
      </w:r>
      <w:r w:rsidR="00F84965">
        <w:rPr>
          <w:sz w:val="22"/>
          <w:szCs w:val="22"/>
        </w:rPr>
        <w:t>į</w:t>
      </w:r>
      <w:r w:rsidR="00C56E08" w:rsidRPr="000F0C43">
        <w:rPr>
          <w:sz w:val="22"/>
          <w:szCs w:val="22"/>
        </w:rPr>
        <w:t>sakymu Nr. V-</w:t>
      </w:r>
      <w:r w:rsidRPr="000F0C43">
        <w:rPr>
          <w:sz w:val="22"/>
          <w:szCs w:val="22"/>
        </w:rPr>
        <w:t xml:space="preserve"> </w:t>
      </w:r>
      <w:r w:rsidR="0035455E">
        <w:rPr>
          <w:sz w:val="22"/>
          <w:szCs w:val="22"/>
        </w:rPr>
        <w:t>1</w:t>
      </w:r>
      <w:r w:rsidR="00C56E08" w:rsidRPr="000F0C43">
        <w:rPr>
          <w:sz w:val="22"/>
          <w:szCs w:val="22"/>
        </w:rPr>
        <w:t xml:space="preserve">        </w:t>
      </w:r>
    </w:p>
    <w:p w:rsidR="00C56E08" w:rsidRPr="000F0C43" w:rsidRDefault="00C56E08" w:rsidP="00C56E08">
      <w:r w:rsidRPr="000F0C43">
        <w:t xml:space="preserve">                                                                                                                                                              </w:t>
      </w:r>
    </w:p>
    <w:p w:rsidR="00C56E08" w:rsidRPr="000F0C43" w:rsidRDefault="00C56E08" w:rsidP="00C56E08">
      <w:pPr>
        <w:jc w:val="right"/>
      </w:pPr>
    </w:p>
    <w:p w:rsidR="00C56E08" w:rsidRPr="000F0C43" w:rsidRDefault="00F254AA" w:rsidP="00F254AA">
      <w:pPr>
        <w:pStyle w:val="Heading1"/>
        <w:jc w:val="center"/>
      </w:pPr>
      <w:r w:rsidRPr="00F254AA">
        <w:t>V RESPUBLIKINIS MUZIKOS IR MENO MOKYKLŲ STYGININKŲ LIETUVIŠKOS PJESĖS KONKURSAS, SKIRTAS PEDAGOGO T. ŠERNO ATMINIMUI</w:t>
      </w:r>
    </w:p>
    <w:p w:rsidR="00C56E08" w:rsidRPr="000F0C43" w:rsidRDefault="00C56E08" w:rsidP="00C56E08"/>
    <w:p w:rsidR="00C56E08" w:rsidRPr="000F0C43" w:rsidRDefault="00C56E08" w:rsidP="00C56E08">
      <w:pPr>
        <w:pStyle w:val="Heading2"/>
      </w:pPr>
      <w:r w:rsidRPr="000F0C43">
        <w:t>NUOSTATAI</w:t>
      </w:r>
    </w:p>
    <w:p w:rsidR="00C56E08" w:rsidRPr="000F0C43" w:rsidRDefault="00C56E08" w:rsidP="00C56E08"/>
    <w:p w:rsidR="00C56E08" w:rsidRPr="000F0C43" w:rsidRDefault="00C56E08" w:rsidP="00787F1F">
      <w:pPr>
        <w:pStyle w:val="BodyTextIndent"/>
        <w:numPr>
          <w:ilvl w:val="0"/>
          <w:numId w:val="16"/>
        </w:numPr>
        <w:jc w:val="center"/>
        <w:rPr>
          <w:b/>
          <w:sz w:val="24"/>
        </w:rPr>
      </w:pPr>
      <w:r w:rsidRPr="000F0C43">
        <w:rPr>
          <w:b/>
          <w:sz w:val="24"/>
        </w:rPr>
        <w:t>TIKSLAI IR UŽDAVINIAI</w:t>
      </w:r>
    </w:p>
    <w:p w:rsidR="00C56E08" w:rsidRPr="000F0C43" w:rsidRDefault="00C56E08" w:rsidP="00C56E08">
      <w:pPr>
        <w:pStyle w:val="BodyTextIndent"/>
        <w:ind w:left="360" w:firstLine="0"/>
        <w:rPr>
          <w:b/>
          <w:sz w:val="24"/>
        </w:rPr>
      </w:pPr>
    </w:p>
    <w:p w:rsidR="00C56E08" w:rsidRPr="000F0C43" w:rsidRDefault="00C56E08" w:rsidP="00C56E08">
      <w:pPr>
        <w:pStyle w:val="BodyTextIndent"/>
        <w:numPr>
          <w:ilvl w:val="0"/>
          <w:numId w:val="1"/>
        </w:numPr>
        <w:rPr>
          <w:sz w:val="24"/>
        </w:rPr>
      </w:pPr>
      <w:r w:rsidRPr="000F0C43">
        <w:rPr>
          <w:sz w:val="24"/>
        </w:rPr>
        <w:t xml:space="preserve">Supažindinti jaunuosius stygininkus su T. Šerno ir </w:t>
      </w:r>
      <w:r w:rsidR="003E35CE">
        <w:rPr>
          <w:sz w:val="24"/>
        </w:rPr>
        <w:t>kitų</w:t>
      </w:r>
      <w:r w:rsidRPr="000F0C43">
        <w:rPr>
          <w:sz w:val="24"/>
        </w:rPr>
        <w:t xml:space="preserve"> lietuvių kompozitorių kūryba ir veikla.</w:t>
      </w:r>
    </w:p>
    <w:p w:rsidR="00C56E08" w:rsidRPr="000F0C43" w:rsidRDefault="00C56E08" w:rsidP="00C56E08">
      <w:pPr>
        <w:pStyle w:val="BodyTextIndent"/>
        <w:numPr>
          <w:ilvl w:val="0"/>
          <w:numId w:val="1"/>
        </w:numPr>
        <w:rPr>
          <w:sz w:val="24"/>
        </w:rPr>
      </w:pPr>
      <w:r w:rsidRPr="000F0C43">
        <w:rPr>
          <w:sz w:val="24"/>
        </w:rPr>
        <w:t xml:space="preserve">Plėsti pedagoginį </w:t>
      </w:r>
      <w:r w:rsidR="003E35CE">
        <w:rPr>
          <w:sz w:val="24"/>
        </w:rPr>
        <w:t>stygininkų repertuarą. Skatinti</w:t>
      </w:r>
      <w:r w:rsidRPr="000F0C43">
        <w:rPr>
          <w:sz w:val="24"/>
        </w:rPr>
        <w:t xml:space="preserve"> mokinių koncertinę ir sceninę patirtį.</w:t>
      </w:r>
    </w:p>
    <w:p w:rsidR="00C56E08" w:rsidRPr="000F0C43" w:rsidRDefault="0035455E" w:rsidP="00C56E08">
      <w:pPr>
        <w:pStyle w:val="BodyTextIndent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Skleisti </w:t>
      </w:r>
      <w:r w:rsidR="00C56E08" w:rsidRPr="000F0C43">
        <w:rPr>
          <w:sz w:val="24"/>
        </w:rPr>
        <w:t>Lietuvos muzikos mokyklų styginių instrumentų pedagogų bendradarbiavimą.</w:t>
      </w:r>
    </w:p>
    <w:p w:rsidR="00C56E08" w:rsidRPr="000F0C43" w:rsidRDefault="003E35CE" w:rsidP="00C56E08">
      <w:pPr>
        <w:pStyle w:val="BodyTextIndent"/>
        <w:numPr>
          <w:ilvl w:val="0"/>
          <w:numId w:val="1"/>
        </w:numPr>
        <w:rPr>
          <w:sz w:val="24"/>
        </w:rPr>
      </w:pPr>
      <w:r>
        <w:rPr>
          <w:sz w:val="24"/>
        </w:rPr>
        <w:t>Formuoti moksleivių</w:t>
      </w:r>
      <w:r w:rsidR="00C56E08" w:rsidRPr="000F0C43">
        <w:rPr>
          <w:sz w:val="24"/>
        </w:rPr>
        <w:t xml:space="preserve"> tautinę ir kultūrinę savimonę.</w:t>
      </w:r>
    </w:p>
    <w:p w:rsidR="00C56E08" w:rsidRPr="000F0C43" w:rsidRDefault="00C56E08" w:rsidP="00C56E08">
      <w:pPr>
        <w:pStyle w:val="BodyTextIndent"/>
        <w:numPr>
          <w:ilvl w:val="0"/>
          <w:numId w:val="1"/>
        </w:numPr>
        <w:rPr>
          <w:sz w:val="24"/>
        </w:rPr>
      </w:pPr>
      <w:r w:rsidRPr="000F0C43">
        <w:rPr>
          <w:sz w:val="24"/>
        </w:rPr>
        <w:t>Ugdyti meilę lietuviškai muzikai ir savo pasirinktam muzikos instrumentui.</w:t>
      </w:r>
    </w:p>
    <w:p w:rsidR="00C56E08" w:rsidRDefault="00C56E08" w:rsidP="00C56E08">
      <w:pPr>
        <w:tabs>
          <w:tab w:val="left" w:pos="3928"/>
        </w:tabs>
      </w:pPr>
    </w:p>
    <w:p w:rsidR="00787F1F" w:rsidRPr="000F0C43" w:rsidRDefault="00787F1F" w:rsidP="00C56E08">
      <w:pPr>
        <w:tabs>
          <w:tab w:val="left" w:pos="3928"/>
        </w:tabs>
      </w:pPr>
    </w:p>
    <w:p w:rsidR="00C56E08" w:rsidRPr="00787F1F" w:rsidRDefault="00C56E08" w:rsidP="00787F1F">
      <w:pPr>
        <w:pStyle w:val="ListParagraph"/>
        <w:numPr>
          <w:ilvl w:val="0"/>
          <w:numId w:val="16"/>
        </w:numPr>
        <w:jc w:val="center"/>
        <w:rPr>
          <w:b/>
        </w:rPr>
      </w:pPr>
      <w:r w:rsidRPr="00787F1F">
        <w:rPr>
          <w:b/>
        </w:rPr>
        <w:t>VIETA IR LAIKAS</w:t>
      </w:r>
    </w:p>
    <w:p w:rsidR="00C56E08" w:rsidRPr="000F0C43" w:rsidRDefault="00C56E08" w:rsidP="00C56E08">
      <w:pPr>
        <w:jc w:val="center"/>
        <w:rPr>
          <w:b/>
        </w:rPr>
      </w:pPr>
    </w:p>
    <w:p w:rsidR="00C56E08" w:rsidRPr="006F799C" w:rsidRDefault="00C56E08" w:rsidP="006F799C">
      <w:r w:rsidRPr="000F0C43">
        <w:rPr>
          <w:b/>
        </w:rPr>
        <w:t>Vilniaus Broniaus Jonušo muzikos mokykla</w:t>
      </w:r>
      <w:r w:rsidR="003E35CE">
        <w:rPr>
          <w:b/>
        </w:rPr>
        <w:t xml:space="preserve"> </w:t>
      </w:r>
      <w:r w:rsidR="003E35CE">
        <w:t>(</w:t>
      </w:r>
      <w:r w:rsidRPr="000F0C43">
        <w:t xml:space="preserve"> Dariaus ir Girėno g. 16, LT – 02169 Vilnius</w:t>
      </w:r>
      <w:r w:rsidR="003E35CE">
        <w:t>)</w:t>
      </w:r>
      <w:r w:rsidRPr="000F0C43">
        <w:t xml:space="preserve">; </w:t>
      </w:r>
    </w:p>
    <w:p w:rsidR="00C56E08" w:rsidRPr="000F0C43" w:rsidRDefault="006F799C" w:rsidP="006F799C">
      <w:pPr>
        <w:jc w:val="both"/>
      </w:pPr>
      <w:proofErr w:type="spellStart"/>
      <w:r>
        <w:rPr>
          <w:b/>
          <w:lang w:val="en-US"/>
        </w:rPr>
        <w:t>Konkursas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vyks</w:t>
      </w:r>
      <w:proofErr w:type="spellEnd"/>
      <w:r>
        <w:rPr>
          <w:b/>
          <w:lang w:val="en-US"/>
        </w:rPr>
        <w:t xml:space="preserve"> 2019</w:t>
      </w:r>
      <w:r w:rsidRPr="006F799C">
        <w:rPr>
          <w:b/>
        </w:rPr>
        <w:t xml:space="preserve"> </w:t>
      </w:r>
      <w:r w:rsidR="00C56E08" w:rsidRPr="006F799C">
        <w:rPr>
          <w:b/>
        </w:rPr>
        <w:t xml:space="preserve">metų balandžio </w:t>
      </w:r>
      <w:r w:rsidR="00477230" w:rsidRPr="006F799C">
        <w:rPr>
          <w:b/>
        </w:rPr>
        <w:t>14</w:t>
      </w:r>
      <w:r w:rsidR="00C56E08" w:rsidRPr="006F799C">
        <w:rPr>
          <w:b/>
        </w:rPr>
        <w:t xml:space="preserve"> dieną</w:t>
      </w:r>
      <w:r w:rsidR="00C56E08" w:rsidRPr="000F0C43">
        <w:t xml:space="preserve">, </w:t>
      </w:r>
      <w:r w:rsidR="00C56E08" w:rsidRPr="006F799C">
        <w:rPr>
          <w:b/>
        </w:rPr>
        <w:t>10</w:t>
      </w:r>
      <w:r>
        <w:rPr>
          <w:b/>
        </w:rPr>
        <w:t>:00</w:t>
      </w:r>
      <w:r w:rsidR="00C56E08" w:rsidRPr="006F799C">
        <w:rPr>
          <w:b/>
        </w:rPr>
        <w:t xml:space="preserve"> val.,</w:t>
      </w:r>
      <w:r>
        <w:t xml:space="preserve"> r</w:t>
      </w:r>
      <w:r w:rsidR="00C56E08" w:rsidRPr="000F0C43">
        <w:t xml:space="preserve">egistracija 9.00 – 10.00 </w:t>
      </w:r>
      <w:proofErr w:type="gramStart"/>
      <w:r w:rsidR="00C56E08" w:rsidRPr="000F0C43">
        <w:t>val</w:t>
      </w:r>
      <w:proofErr w:type="gramEnd"/>
      <w:r w:rsidR="00C56E08" w:rsidRPr="000F0C43">
        <w:t>.</w:t>
      </w:r>
    </w:p>
    <w:p w:rsidR="00C56E08" w:rsidRDefault="00C56E08" w:rsidP="00C56E08">
      <w:pPr>
        <w:ind w:left="360"/>
        <w:jc w:val="both"/>
      </w:pPr>
    </w:p>
    <w:p w:rsidR="00787F1F" w:rsidRPr="000F0C43" w:rsidRDefault="00787F1F" w:rsidP="00C56E08">
      <w:pPr>
        <w:ind w:left="360"/>
        <w:jc w:val="both"/>
      </w:pPr>
    </w:p>
    <w:p w:rsidR="00C56E08" w:rsidRPr="00787F1F" w:rsidRDefault="00C56E08" w:rsidP="00787F1F">
      <w:pPr>
        <w:pStyle w:val="ListParagraph"/>
        <w:numPr>
          <w:ilvl w:val="0"/>
          <w:numId w:val="16"/>
        </w:numPr>
        <w:jc w:val="center"/>
        <w:rPr>
          <w:b/>
        </w:rPr>
      </w:pPr>
      <w:r w:rsidRPr="00787F1F">
        <w:rPr>
          <w:b/>
        </w:rPr>
        <w:t>KONKURSO SĄLYGOS</w:t>
      </w:r>
    </w:p>
    <w:p w:rsidR="00C56E08" w:rsidRPr="000F0C43" w:rsidRDefault="00C56E08" w:rsidP="00C56E08">
      <w:pPr>
        <w:jc w:val="center"/>
        <w:rPr>
          <w:b/>
        </w:rPr>
      </w:pPr>
    </w:p>
    <w:p w:rsidR="00C56E08" w:rsidRPr="000F0C43" w:rsidRDefault="00C56E08" w:rsidP="00DE6E1D">
      <w:pPr>
        <w:pStyle w:val="ListParagraph"/>
        <w:numPr>
          <w:ilvl w:val="0"/>
          <w:numId w:val="28"/>
        </w:numPr>
        <w:jc w:val="both"/>
      </w:pPr>
      <w:r w:rsidRPr="000F0C43">
        <w:t>Kviečiami dalyvauti Lietuvos muzikos ir meno mokyklų stygininkai solistai ir ansambliai</w:t>
      </w:r>
      <w:r w:rsidR="006F799C">
        <w:t>.</w:t>
      </w:r>
    </w:p>
    <w:p w:rsidR="006F799C" w:rsidRDefault="00C56E08" w:rsidP="00DE6E1D">
      <w:pPr>
        <w:pStyle w:val="ListParagraph"/>
        <w:numPr>
          <w:ilvl w:val="1"/>
          <w:numId w:val="28"/>
        </w:numPr>
        <w:jc w:val="both"/>
      </w:pPr>
      <w:r w:rsidRPr="000F0C43">
        <w:t>Ansamblių kategorijoje styginis instrumentas privalomas</w:t>
      </w:r>
      <w:r w:rsidR="006F799C">
        <w:t xml:space="preserve">. </w:t>
      </w:r>
    </w:p>
    <w:p w:rsidR="00C56E08" w:rsidRPr="000F0C43" w:rsidRDefault="00C56E08" w:rsidP="00DE6E1D">
      <w:pPr>
        <w:pStyle w:val="ListParagraph"/>
        <w:numPr>
          <w:ilvl w:val="1"/>
          <w:numId w:val="28"/>
        </w:numPr>
        <w:jc w:val="both"/>
      </w:pPr>
      <w:r w:rsidRPr="000F0C43">
        <w:t>Koncertmeisteriai</w:t>
      </w:r>
      <w:r w:rsidR="00DE6E1D">
        <w:t>s</w:t>
      </w:r>
      <w:r w:rsidRPr="000F0C43">
        <w:t xml:space="preserve"> gali būti pedagogai arba moksleiviai</w:t>
      </w:r>
      <w:r w:rsidR="006F799C">
        <w:t>.</w:t>
      </w:r>
    </w:p>
    <w:p w:rsidR="00C56E08" w:rsidRPr="000F0C43" w:rsidRDefault="00C56E08" w:rsidP="00C56E08">
      <w:pPr>
        <w:ind w:left="720"/>
        <w:jc w:val="both"/>
      </w:pPr>
    </w:p>
    <w:p w:rsidR="00C56E08" w:rsidRPr="006F799C" w:rsidRDefault="00C56E08" w:rsidP="00DE6E1D">
      <w:pPr>
        <w:pStyle w:val="ListParagraph"/>
        <w:numPr>
          <w:ilvl w:val="0"/>
          <w:numId w:val="28"/>
        </w:numPr>
        <w:jc w:val="both"/>
        <w:rPr>
          <w:b/>
        </w:rPr>
      </w:pPr>
      <w:r w:rsidRPr="000F0C43">
        <w:t xml:space="preserve">Solistų konkurso dalyviai skirstomi į </w:t>
      </w:r>
      <w:r w:rsidRPr="006F799C">
        <w:rPr>
          <w:b/>
        </w:rPr>
        <w:t>4</w:t>
      </w:r>
      <w:r w:rsidRPr="000F0C43">
        <w:t xml:space="preserve"> amžiaus grupes:</w:t>
      </w:r>
      <w:r w:rsidRPr="006F799C">
        <w:rPr>
          <w:b/>
        </w:rPr>
        <w:t xml:space="preserve">     </w:t>
      </w:r>
    </w:p>
    <w:p w:rsidR="006F799C" w:rsidRDefault="006F799C" w:rsidP="006F799C">
      <w:pPr>
        <w:jc w:val="both"/>
        <w:rPr>
          <w:b/>
        </w:rPr>
      </w:pPr>
    </w:p>
    <w:p w:rsidR="00C56E08" w:rsidRPr="000F0C43" w:rsidRDefault="00C56E08" w:rsidP="00DE6E1D">
      <w:pPr>
        <w:pStyle w:val="ListParagraph"/>
        <w:ind w:left="1224"/>
        <w:jc w:val="both"/>
      </w:pPr>
      <w:r w:rsidRPr="00DE6E1D">
        <w:rPr>
          <w:b/>
        </w:rPr>
        <w:t>A</w:t>
      </w:r>
      <w:r w:rsidRPr="000F0C43">
        <w:t xml:space="preserve"> grupė  7 –  9 metų</w:t>
      </w:r>
    </w:p>
    <w:p w:rsidR="00C56E08" w:rsidRPr="000F0C43" w:rsidRDefault="00C56E08" w:rsidP="00DE6E1D">
      <w:pPr>
        <w:pStyle w:val="ListParagraph"/>
        <w:ind w:left="1224"/>
        <w:jc w:val="both"/>
      </w:pPr>
      <w:r w:rsidRPr="00DE6E1D">
        <w:rPr>
          <w:b/>
        </w:rPr>
        <w:t>B</w:t>
      </w:r>
      <w:r w:rsidRPr="000F0C43">
        <w:t xml:space="preserve"> grupė  10 – 12 metų</w:t>
      </w:r>
    </w:p>
    <w:p w:rsidR="00C56E08" w:rsidRPr="000F0C43" w:rsidRDefault="00C56E08" w:rsidP="00DE6E1D">
      <w:pPr>
        <w:pStyle w:val="ListParagraph"/>
        <w:ind w:left="1224"/>
        <w:jc w:val="both"/>
      </w:pPr>
      <w:r w:rsidRPr="00DE6E1D">
        <w:rPr>
          <w:b/>
        </w:rPr>
        <w:t>C</w:t>
      </w:r>
      <w:r w:rsidRPr="000F0C43">
        <w:t xml:space="preserve"> grupė  13 – 15 metų</w:t>
      </w:r>
    </w:p>
    <w:p w:rsidR="00C56E08" w:rsidRPr="000F0C43" w:rsidRDefault="00C56E08" w:rsidP="00DE6E1D">
      <w:pPr>
        <w:pStyle w:val="ListParagraph"/>
        <w:ind w:left="1224"/>
        <w:jc w:val="both"/>
      </w:pPr>
      <w:r w:rsidRPr="00DE6E1D">
        <w:rPr>
          <w:b/>
        </w:rPr>
        <w:t>D</w:t>
      </w:r>
      <w:r w:rsidRPr="000F0C43">
        <w:t xml:space="preserve"> grupė  16 – 18 metų</w:t>
      </w:r>
    </w:p>
    <w:p w:rsidR="00C56E08" w:rsidRPr="000F0C43" w:rsidRDefault="00C56E08" w:rsidP="00C56E08">
      <w:pPr>
        <w:rPr>
          <w:b/>
        </w:rPr>
      </w:pPr>
    </w:p>
    <w:p w:rsidR="00C56E08" w:rsidRPr="006F799C" w:rsidRDefault="00C56E08" w:rsidP="00DE6E1D">
      <w:pPr>
        <w:pStyle w:val="ListParagraph"/>
        <w:numPr>
          <w:ilvl w:val="0"/>
          <w:numId w:val="28"/>
        </w:numPr>
        <w:rPr>
          <w:b/>
        </w:rPr>
      </w:pPr>
      <w:r w:rsidRPr="000F0C43">
        <w:t>Ansamblių konkurso  dalyviai skirstomi į dvi amžiaus grupes</w:t>
      </w:r>
      <w:r w:rsidR="006F799C">
        <w:t xml:space="preserve"> (s</w:t>
      </w:r>
      <w:r w:rsidRPr="000F0C43">
        <w:t>kaičiuojamas amžiaus vidurkis)</w:t>
      </w:r>
      <w:r w:rsidR="006F799C" w:rsidRPr="006F799C">
        <w:rPr>
          <w:b/>
        </w:rPr>
        <w:t>:</w:t>
      </w:r>
    </w:p>
    <w:p w:rsidR="00C56E08" w:rsidRPr="000F0C43" w:rsidRDefault="00C56E08" w:rsidP="00C56E08">
      <w:pPr>
        <w:ind w:left="1440"/>
        <w:rPr>
          <w:b/>
        </w:rPr>
      </w:pPr>
    </w:p>
    <w:p w:rsidR="00C56E08" w:rsidRPr="000F0C43" w:rsidRDefault="00C56E08" w:rsidP="00DE6E1D">
      <w:pPr>
        <w:pStyle w:val="ListParagraph"/>
        <w:ind w:left="1224"/>
        <w:jc w:val="both"/>
      </w:pPr>
      <w:r w:rsidRPr="00DE6E1D">
        <w:rPr>
          <w:b/>
        </w:rPr>
        <w:t>A</w:t>
      </w:r>
      <w:r w:rsidRPr="000F0C43">
        <w:t xml:space="preserve"> grupė  7 –  </w:t>
      </w:r>
      <w:r w:rsidRPr="00DE6E1D">
        <w:rPr>
          <w:lang w:val="en-US"/>
        </w:rPr>
        <w:t xml:space="preserve">12 </w:t>
      </w:r>
      <w:r w:rsidRPr="000F0C43">
        <w:t>metų</w:t>
      </w:r>
    </w:p>
    <w:p w:rsidR="00C56E08" w:rsidRDefault="00C56E08" w:rsidP="00DE6E1D">
      <w:pPr>
        <w:pStyle w:val="ListParagraph"/>
        <w:ind w:left="1224"/>
        <w:jc w:val="both"/>
      </w:pPr>
      <w:r w:rsidRPr="00DE6E1D">
        <w:rPr>
          <w:b/>
        </w:rPr>
        <w:t>B</w:t>
      </w:r>
      <w:r w:rsidRPr="000F0C43">
        <w:t xml:space="preserve"> grupė  13 - 18 metų</w:t>
      </w:r>
    </w:p>
    <w:p w:rsidR="006F799C" w:rsidRPr="000F0C43" w:rsidRDefault="006F799C" w:rsidP="006F799C">
      <w:pPr>
        <w:ind w:left="1080"/>
        <w:jc w:val="both"/>
      </w:pPr>
    </w:p>
    <w:p w:rsidR="00C56E08" w:rsidRDefault="00C56E08" w:rsidP="00C56E08">
      <w:pPr>
        <w:rPr>
          <w:b/>
        </w:rPr>
      </w:pPr>
    </w:p>
    <w:p w:rsidR="006F799C" w:rsidRDefault="006F799C" w:rsidP="00C56E08">
      <w:pPr>
        <w:rPr>
          <w:b/>
        </w:rPr>
      </w:pPr>
    </w:p>
    <w:p w:rsidR="006F799C" w:rsidRPr="000F0C43" w:rsidRDefault="006F799C" w:rsidP="00C56E08">
      <w:pPr>
        <w:rPr>
          <w:b/>
        </w:rPr>
      </w:pPr>
    </w:p>
    <w:p w:rsidR="00C56E08" w:rsidRPr="00787F1F" w:rsidRDefault="00C56E08" w:rsidP="00787F1F">
      <w:pPr>
        <w:pStyle w:val="ListParagraph"/>
        <w:numPr>
          <w:ilvl w:val="0"/>
          <w:numId w:val="16"/>
        </w:numPr>
        <w:jc w:val="center"/>
        <w:rPr>
          <w:b/>
        </w:rPr>
      </w:pPr>
      <w:r w:rsidRPr="00787F1F">
        <w:rPr>
          <w:b/>
        </w:rPr>
        <w:lastRenderedPageBreak/>
        <w:t>REPERTUARAS</w:t>
      </w:r>
    </w:p>
    <w:p w:rsidR="00C56E08" w:rsidRPr="000F0C43" w:rsidRDefault="00C56E08" w:rsidP="00C56E08">
      <w:pPr>
        <w:jc w:val="both"/>
        <w:rPr>
          <w:b/>
        </w:rPr>
      </w:pPr>
    </w:p>
    <w:p w:rsidR="00C56E08" w:rsidRPr="000F0C43" w:rsidRDefault="00C56E08" w:rsidP="00DE6E1D">
      <w:pPr>
        <w:pStyle w:val="ListParagraph"/>
        <w:numPr>
          <w:ilvl w:val="0"/>
          <w:numId w:val="29"/>
        </w:numPr>
        <w:jc w:val="both"/>
      </w:pPr>
      <w:r w:rsidRPr="000F0C43">
        <w:t>Solistų konkurso dalyviai turi atlikti du skirtingo charakterio kūrinius. A grupės dalyviams Tado Šerno kūrinys – privalomas. B, C, D grupių dalyviams privalomas lietuvių kompozitoriaus kūrinys.</w:t>
      </w:r>
    </w:p>
    <w:p w:rsidR="00C56E08" w:rsidRPr="000F0C43" w:rsidRDefault="00C56E08" w:rsidP="00C56E08">
      <w:pPr>
        <w:ind w:left="720"/>
        <w:jc w:val="both"/>
      </w:pPr>
    </w:p>
    <w:p w:rsidR="00C56E08" w:rsidRPr="000F0C43" w:rsidRDefault="00C56E08" w:rsidP="00C56E08">
      <w:pPr>
        <w:ind w:left="720"/>
        <w:jc w:val="both"/>
        <w:rPr>
          <w:lang w:val="en-US"/>
        </w:rPr>
      </w:pPr>
      <w:r w:rsidRPr="000F0C43">
        <w:rPr>
          <w:b/>
        </w:rPr>
        <w:t>A</w:t>
      </w:r>
      <w:r w:rsidRPr="000F0C43">
        <w:t xml:space="preserve"> – grupė – iki </w:t>
      </w:r>
      <w:r w:rsidRPr="000F0C43">
        <w:rPr>
          <w:lang w:val="en-US"/>
        </w:rPr>
        <w:t>4 min.</w:t>
      </w:r>
    </w:p>
    <w:p w:rsidR="00C56E08" w:rsidRPr="000F0C43" w:rsidRDefault="00C56E08" w:rsidP="00C56E08">
      <w:pPr>
        <w:ind w:left="720"/>
        <w:jc w:val="both"/>
        <w:rPr>
          <w:lang w:val="en-US"/>
        </w:rPr>
      </w:pPr>
      <w:r w:rsidRPr="000F0C43">
        <w:rPr>
          <w:b/>
          <w:lang w:val="en-US"/>
        </w:rPr>
        <w:t xml:space="preserve">B </w:t>
      </w:r>
      <w:r w:rsidRPr="000F0C43">
        <w:rPr>
          <w:lang w:val="en-US"/>
        </w:rPr>
        <w:t xml:space="preserve">– </w:t>
      </w:r>
      <w:proofErr w:type="spellStart"/>
      <w:r w:rsidRPr="000F0C43">
        <w:rPr>
          <w:lang w:val="en-US"/>
        </w:rPr>
        <w:t>grup</w:t>
      </w:r>
      <w:proofErr w:type="spellEnd"/>
      <w:r w:rsidRPr="000F0C43">
        <w:t>ė</w:t>
      </w:r>
      <w:r w:rsidRPr="000F0C43">
        <w:rPr>
          <w:lang w:val="en-US"/>
        </w:rPr>
        <w:t xml:space="preserve"> – </w:t>
      </w:r>
      <w:proofErr w:type="spellStart"/>
      <w:r w:rsidRPr="000F0C43">
        <w:rPr>
          <w:lang w:val="en-US"/>
        </w:rPr>
        <w:t>iki</w:t>
      </w:r>
      <w:proofErr w:type="spellEnd"/>
      <w:r w:rsidRPr="000F0C43">
        <w:rPr>
          <w:lang w:val="en-US"/>
        </w:rPr>
        <w:t xml:space="preserve"> 6 min.</w:t>
      </w:r>
    </w:p>
    <w:p w:rsidR="00C56E08" w:rsidRPr="000F0C43" w:rsidRDefault="00C56E08" w:rsidP="00C56E08">
      <w:pPr>
        <w:ind w:left="720"/>
        <w:jc w:val="both"/>
      </w:pPr>
      <w:r w:rsidRPr="000F0C43">
        <w:rPr>
          <w:b/>
          <w:lang w:val="en-US"/>
        </w:rPr>
        <w:t>C</w:t>
      </w:r>
      <w:r w:rsidRPr="000F0C43">
        <w:rPr>
          <w:lang w:val="en-US"/>
        </w:rPr>
        <w:t xml:space="preserve"> – </w:t>
      </w:r>
      <w:proofErr w:type="spellStart"/>
      <w:r w:rsidRPr="000F0C43">
        <w:rPr>
          <w:lang w:val="en-US"/>
        </w:rPr>
        <w:t>grup</w:t>
      </w:r>
      <w:proofErr w:type="spellEnd"/>
      <w:r w:rsidRPr="000F0C43">
        <w:t>ė – iki 9 min.</w:t>
      </w:r>
    </w:p>
    <w:p w:rsidR="00C56E08" w:rsidRPr="000F0C43" w:rsidRDefault="00C56E08" w:rsidP="00C56E08">
      <w:pPr>
        <w:ind w:left="720"/>
        <w:jc w:val="both"/>
      </w:pPr>
      <w:r w:rsidRPr="000F0C43">
        <w:rPr>
          <w:b/>
        </w:rPr>
        <w:t>D</w:t>
      </w:r>
      <w:r w:rsidRPr="000F0C43">
        <w:t xml:space="preserve"> – grupė – iki 10 min.</w:t>
      </w:r>
    </w:p>
    <w:p w:rsidR="00C56E08" w:rsidRPr="000F0C43" w:rsidRDefault="00C56E08" w:rsidP="00C56E08">
      <w:pPr>
        <w:ind w:left="720"/>
        <w:jc w:val="both"/>
      </w:pPr>
    </w:p>
    <w:p w:rsidR="00C56E08" w:rsidRPr="000F0C43" w:rsidRDefault="00C56E08" w:rsidP="00C56E08">
      <w:pPr>
        <w:rPr>
          <w:lang w:val="en-US"/>
        </w:rPr>
      </w:pPr>
    </w:p>
    <w:p w:rsidR="00C56E08" w:rsidRPr="000F0C43" w:rsidRDefault="003E35CE" w:rsidP="00DE6E1D">
      <w:pPr>
        <w:pStyle w:val="ListParagraph"/>
        <w:numPr>
          <w:ilvl w:val="0"/>
          <w:numId w:val="29"/>
        </w:numPr>
      </w:pPr>
      <w:r>
        <w:t>Ansamblių konkurso</w:t>
      </w:r>
      <w:r w:rsidR="00C56E08" w:rsidRPr="000F0C43">
        <w:t xml:space="preserve"> dalyviai turi atlikti du skirtingo charakterio kūrinius. </w:t>
      </w:r>
    </w:p>
    <w:p w:rsidR="00C56E08" w:rsidRPr="00DE6E1D" w:rsidRDefault="00C56E08" w:rsidP="00DE6E1D">
      <w:pPr>
        <w:ind w:firstLine="360"/>
        <w:rPr>
          <w:b/>
          <w:lang w:val="en-US"/>
        </w:rPr>
      </w:pPr>
      <w:r w:rsidRPr="000F0C43">
        <w:t>Lietuvių kompozitoriaus kūrinys - privalomas:</w:t>
      </w:r>
      <w:r w:rsidRPr="00DE6E1D">
        <w:rPr>
          <w:b/>
        </w:rPr>
        <w:t xml:space="preserve">     </w:t>
      </w:r>
    </w:p>
    <w:p w:rsidR="00C56E08" w:rsidRPr="000F0C43" w:rsidRDefault="00C56E08" w:rsidP="00C56E08">
      <w:pPr>
        <w:ind w:left="1440"/>
        <w:rPr>
          <w:b/>
          <w:lang w:val="en-US"/>
        </w:rPr>
      </w:pPr>
    </w:p>
    <w:p w:rsidR="00C56E08" w:rsidRPr="000F0C43" w:rsidRDefault="006F799C" w:rsidP="006F799C">
      <w:pPr>
        <w:jc w:val="both"/>
        <w:rPr>
          <w:lang w:val="en-US"/>
        </w:rPr>
      </w:pPr>
      <w:r>
        <w:rPr>
          <w:b/>
        </w:rPr>
        <w:t xml:space="preserve">          </w:t>
      </w:r>
      <w:r>
        <w:rPr>
          <w:b/>
        </w:rPr>
        <w:tab/>
      </w:r>
      <w:r w:rsidR="00C56E08" w:rsidRPr="000F0C43">
        <w:rPr>
          <w:b/>
        </w:rPr>
        <w:t>A</w:t>
      </w:r>
      <w:r w:rsidR="00C56E08" w:rsidRPr="000F0C43">
        <w:t xml:space="preserve"> grupė  - iki </w:t>
      </w:r>
      <w:r w:rsidR="00C56E08" w:rsidRPr="000F0C43">
        <w:rPr>
          <w:lang w:val="en-US"/>
        </w:rPr>
        <w:t>6 min.</w:t>
      </w:r>
    </w:p>
    <w:p w:rsidR="006F799C" w:rsidRDefault="006F799C" w:rsidP="006F799C">
      <w:pPr>
        <w:jc w:val="both"/>
      </w:pPr>
      <w:r>
        <w:rPr>
          <w:b/>
        </w:rPr>
        <w:t xml:space="preserve">         </w:t>
      </w:r>
      <w:r>
        <w:rPr>
          <w:b/>
        </w:rPr>
        <w:tab/>
      </w:r>
      <w:r w:rsidR="00C56E08" w:rsidRPr="000F0C43">
        <w:rPr>
          <w:b/>
        </w:rPr>
        <w:t>B</w:t>
      </w:r>
      <w:r w:rsidR="00C56E08" w:rsidRPr="000F0C43">
        <w:t xml:space="preserve"> grupė  - iki  9 </w:t>
      </w:r>
      <w:r>
        <w:t>min.</w:t>
      </w:r>
    </w:p>
    <w:p w:rsidR="006F799C" w:rsidRDefault="006F799C" w:rsidP="006F799C">
      <w:pPr>
        <w:jc w:val="both"/>
      </w:pPr>
    </w:p>
    <w:p w:rsidR="00C56E08" w:rsidRDefault="00C56E08" w:rsidP="00DE6E1D">
      <w:pPr>
        <w:pStyle w:val="ListParagraph"/>
        <w:numPr>
          <w:ilvl w:val="0"/>
          <w:numId w:val="29"/>
        </w:numPr>
        <w:jc w:val="both"/>
      </w:pPr>
      <w:r w:rsidRPr="000F0C43">
        <w:t>Visi kūriniai atliekami mintinai, pakartojimai kūriniuose</w:t>
      </w:r>
      <w:r w:rsidRPr="006F799C">
        <w:rPr>
          <w:color w:val="FF0000"/>
        </w:rPr>
        <w:t xml:space="preserve"> </w:t>
      </w:r>
      <w:r w:rsidRPr="000F0C43">
        <w:t>nebūtini.</w:t>
      </w:r>
    </w:p>
    <w:p w:rsidR="00787F1F" w:rsidRPr="000F0C43" w:rsidRDefault="00787F1F" w:rsidP="00787F1F">
      <w:pPr>
        <w:ind w:left="284"/>
        <w:jc w:val="both"/>
      </w:pPr>
    </w:p>
    <w:p w:rsidR="00C56E08" w:rsidRPr="000F0C43" w:rsidRDefault="00C56E08" w:rsidP="00787F1F">
      <w:pPr>
        <w:pStyle w:val="ListParagraph"/>
        <w:jc w:val="center"/>
        <w:rPr>
          <w:b/>
        </w:rPr>
      </w:pPr>
    </w:p>
    <w:p w:rsidR="00C56E08" w:rsidRPr="00787F1F" w:rsidRDefault="00C56E08" w:rsidP="00787F1F">
      <w:pPr>
        <w:pStyle w:val="ListParagraph"/>
        <w:numPr>
          <w:ilvl w:val="0"/>
          <w:numId w:val="16"/>
        </w:numPr>
        <w:jc w:val="center"/>
        <w:rPr>
          <w:b/>
        </w:rPr>
      </w:pPr>
      <w:r w:rsidRPr="00787F1F">
        <w:rPr>
          <w:b/>
        </w:rPr>
        <w:t>VERTINIMAS</w:t>
      </w:r>
    </w:p>
    <w:p w:rsidR="00C56E08" w:rsidRPr="000F0C43" w:rsidRDefault="00C56E08" w:rsidP="00C56E08">
      <w:pPr>
        <w:ind w:left="360"/>
        <w:jc w:val="both"/>
      </w:pPr>
    </w:p>
    <w:p w:rsidR="00C56E08" w:rsidRPr="000F0C43" w:rsidRDefault="00C56E08" w:rsidP="003E35CE">
      <w:pPr>
        <w:ind w:left="360"/>
        <w:jc w:val="both"/>
      </w:pPr>
      <w:r w:rsidRPr="000F0C43">
        <w:t>Konkurso dalyvių pasirodymą vertins žiuri, kurios narius kviečia organizacinis komitetas. Žiuri narių pavardės bus paskelbtos konkurso pradžioje. Žiuri sprendimai galutiniai ir neginčijami.</w:t>
      </w:r>
    </w:p>
    <w:p w:rsidR="00C56E08" w:rsidRDefault="00C56E08" w:rsidP="00C56E08">
      <w:pPr>
        <w:ind w:left="360"/>
        <w:jc w:val="both"/>
      </w:pPr>
      <w:r w:rsidRPr="000F0C43">
        <w:t xml:space="preserve"> </w:t>
      </w:r>
    </w:p>
    <w:p w:rsidR="00787F1F" w:rsidRPr="000F0C43" w:rsidRDefault="00787F1F" w:rsidP="00C56E08">
      <w:pPr>
        <w:ind w:left="360"/>
        <w:jc w:val="both"/>
      </w:pPr>
    </w:p>
    <w:p w:rsidR="00C56E08" w:rsidRPr="000F0C43" w:rsidRDefault="00C56E08" w:rsidP="00787F1F">
      <w:pPr>
        <w:pStyle w:val="ListParagraph"/>
        <w:numPr>
          <w:ilvl w:val="0"/>
          <w:numId w:val="16"/>
        </w:numPr>
        <w:jc w:val="center"/>
      </w:pPr>
      <w:r w:rsidRPr="00787F1F">
        <w:rPr>
          <w:b/>
        </w:rPr>
        <w:t>APDOVANOJIMAI</w:t>
      </w:r>
    </w:p>
    <w:p w:rsidR="00C56E08" w:rsidRPr="000F0C43" w:rsidRDefault="00C56E08" w:rsidP="00C56E08">
      <w:pPr>
        <w:jc w:val="both"/>
      </w:pPr>
    </w:p>
    <w:p w:rsidR="00DE6E1D" w:rsidRDefault="00DE6E1D" w:rsidP="00DE6E1D">
      <w:pPr>
        <w:pStyle w:val="ListParagraph"/>
        <w:numPr>
          <w:ilvl w:val="0"/>
          <w:numId w:val="32"/>
        </w:numPr>
        <w:jc w:val="both"/>
      </w:pPr>
      <w:r w:rsidRPr="000F0C43">
        <w:t>Visi konkurso dalyviai ir jų mokytojai bus apdovanoti padėkos raštais.</w:t>
      </w:r>
    </w:p>
    <w:p w:rsidR="00C56E08" w:rsidRPr="000F0C43" w:rsidRDefault="00C56E08" w:rsidP="00DE6E1D">
      <w:pPr>
        <w:pStyle w:val="ListParagraph"/>
        <w:numPr>
          <w:ilvl w:val="0"/>
          <w:numId w:val="32"/>
        </w:numPr>
        <w:jc w:val="both"/>
      </w:pPr>
      <w:r w:rsidRPr="000F0C43">
        <w:t xml:space="preserve">Konkurso laureatai </w:t>
      </w:r>
      <w:r w:rsidR="00DE6E1D">
        <w:t xml:space="preserve">ir diplomantai </w:t>
      </w:r>
      <w:r w:rsidRPr="000F0C43">
        <w:t xml:space="preserve">bus apdovanojami </w:t>
      </w:r>
      <w:r w:rsidR="00477230" w:rsidRPr="000F0C43">
        <w:t xml:space="preserve">diplomais. </w:t>
      </w:r>
    </w:p>
    <w:p w:rsidR="00C56E08" w:rsidRPr="000F0C43" w:rsidRDefault="006F799C" w:rsidP="00DE6E1D">
      <w:pPr>
        <w:pStyle w:val="ListParagraph"/>
        <w:numPr>
          <w:ilvl w:val="0"/>
          <w:numId w:val="32"/>
        </w:numPr>
        <w:jc w:val="both"/>
      </w:pPr>
      <w:r>
        <w:t>Specialūs apdovanojimai</w:t>
      </w:r>
      <w:r w:rsidR="00C56E08" w:rsidRPr="000F0C43">
        <w:t>:</w:t>
      </w:r>
    </w:p>
    <w:p w:rsidR="00C56E08" w:rsidRPr="000F0C43" w:rsidRDefault="00C56E08" w:rsidP="00DE6E1D">
      <w:pPr>
        <w:pStyle w:val="ListParagraph"/>
        <w:numPr>
          <w:ilvl w:val="1"/>
          <w:numId w:val="32"/>
        </w:numPr>
        <w:jc w:val="both"/>
      </w:pPr>
      <w:r w:rsidRPr="000F0C43">
        <w:t>už geriausią T.</w:t>
      </w:r>
      <w:r w:rsidR="00DE6E1D">
        <w:t xml:space="preserve"> </w:t>
      </w:r>
      <w:r w:rsidRPr="000F0C43">
        <w:t>Šerno kūrinio atlikimą;</w:t>
      </w:r>
    </w:p>
    <w:p w:rsidR="006F799C" w:rsidRDefault="003E35CE" w:rsidP="00DE6E1D">
      <w:pPr>
        <w:pStyle w:val="ListParagraph"/>
        <w:numPr>
          <w:ilvl w:val="1"/>
          <w:numId w:val="32"/>
        </w:numPr>
        <w:jc w:val="both"/>
      </w:pPr>
      <w:r>
        <w:t>už geriausią l</w:t>
      </w:r>
      <w:r w:rsidR="00C56E08" w:rsidRPr="000F0C43">
        <w:t>ietuvių kompozitoriaus kūrinio atlikimą;</w:t>
      </w:r>
    </w:p>
    <w:p w:rsidR="00787F1F" w:rsidRPr="000F0C43" w:rsidRDefault="00787F1F" w:rsidP="00C56E08">
      <w:pPr>
        <w:jc w:val="both"/>
      </w:pPr>
    </w:p>
    <w:p w:rsidR="00C56E08" w:rsidRPr="000F0C43" w:rsidRDefault="00C56E08" w:rsidP="00787F1F">
      <w:pPr>
        <w:jc w:val="center"/>
      </w:pPr>
    </w:p>
    <w:p w:rsidR="00C56E08" w:rsidRPr="00787F1F" w:rsidRDefault="00C56E08" w:rsidP="00787F1F">
      <w:pPr>
        <w:pStyle w:val="ListParagraph"/>
        <w:numPr>
          <w:ilvl w:val="0"/>
          <w:numId w:val="16"/>
        </w:numPr>
        <w:jc w:val="center"/>
        <w:rPr>
          <w:b/>
        </w:rPr>
      </w:pPr>
      <w:r w:rsidRPr="00787F1F">
        <w:rPr>
          <w:b/>
        </w:rPr>
        <w:t>BENDROS SĄLYGOS</w:t>
      </w:r>
    </w:p>
    <w:p w:rsidR="00C56E08" w:rsidRPr="000F0C43" w:rsidRDefault="00C56E08" w:rsidP="00C56E08">
      <w:pPr>
        <w:jc w:val="both"/>
        <w:rPr>
          <w:b/>
        </w:rPr>
      </w:pPr>
    </w:p>
    <w:p w:rsidR="00C56E08" w:rsidRPr="000F0C43" w:rsidRDefault="00C56E08" w:rsidP="00DE6E1D">
      <w:pPr>
        <w:pStyle w:val="ListParagraph"/>
        <w:numPr>
          <w:ilvl w:val="0"/>
          <w:numId w:val="33"/>
        </w:numPr>
        <w:jc w:val="both"/>
      </w:pPr>
      <w:r w:rsidRPr="000F0C43">
        <w:t xml:space="preserve">Konkurso dalyvių paraiškos priimamos iki </w:t>
      </w:r>
      <w:r w:rsidR="00477230" w:rsidRPr="000F0C43">
        <w:t>2019</w:t>
      </w:r>
      <w:r w:rsidR="00F72BBE">
        <w:t xml:space="preserve"> m. k</w:t>
      </w:r>
      <w:r w:rsidRPr="000F0C43">
        <w:t>ovo</w:t>
      </w:r>
      <w:r w:rsidR="00477230" w:rsidRPr="000F0C43">
        <w:t xml:space="preserve"> 22</w:t>
      </w:r>
      <w:r w:rsidRPr="000F0C43">
        <w:t xml:space="preserve"> dienos. </w:t>
      </w:r>
      <w:r w:rsidR="00F72BBE">
        <w:t>Atsiuntus paraišką be tėvų ar globėjų parašų, dalyvis neregistruojamas.</w:t>
      </w:r>
    </w:p>
    <w:p w:rsidR="00C56E08" w:rsidRPr="000F0C43" w:rsidRDefault="00F72BBE" w:rsidP="00DE6E1D">
      <w:pPr>
        <w:pStyle w:val="ListParagraph"/>
        <w:numPr>
          <w:ilvl w:val="0"/>
          <w:numId w:val="33"/>
        </w:numPr>
      </w:pPr>
      <w:r>
        <w:t>Renginio dieną prašome turėti dalyvių</w:t>
      </w:r>
      <w:r w:rsidR="00C56E08" w:rsidRPr="000F0C43">
        <w:t xml:space="preserve"> gimimo liudijimų kopijas. </w:t>
      </w:r>
    </w:p>
    <w:p w:rsidR="00C56E08" w:rsidRPr="000F0C43" w:rsidRDefault="00C56E08" w:rsidP="00DE6E1D">
      <w:pPr>
        <w:pStyle w:val="ListParagraph"/>
        <w:numPr>
          <w:ilvl w:val="0"/>
          <w:numId w:val="33"/>
        </w:numPr>
      </w:pPr>
      <w:r w:rsidRPr="000F0C43">
        <w:t xml:space="preserve">Konkurso dalyvio mokestis: </w:t>
      </w:r>
    </w:p>
    <w:p w:rsidR="00C56E08" w:rsidRPr="000F0C43" w:rsidRDefault="00DE6E1D" w:rsidP="00DE6E1D">
      <w:pPr>
        <w:pStyle w:val="ListParagraph"/>
        <w:numPr>
          <w:ilvl w:val="1"/>
          <w:numId w:val="33"/>
        </w:numPr>
      </w:pPr>
      <w:r>
        <w:t>Solistui– 10 eurų.</w:t>
      </w:r>
    </w:p>
    <w:p w:rsidR="00C56E08" w:rsidRPr="000F0C43" w:rsidRDefault="00DE6E1D" w:rsidP="00DE6E1D">
      <w:pPr>
        <w:pStyle w:val="ListParagraph"/>
        <w:numPr>
          <w:ilvl w:val="1"/>
          <w:numId w:val="33"/>
        </w:numPr>
      </w:pPr>
      <w:r>
        <w:t>Kiekvienam ansamblio nariui</w:t>
      </w:r>
      <w:r w:rsidR="00477230" w:rsidRPr="000F0C43">
        <w:t xml:space="preserve"> – 5</w:t>
      </w:r>
      <w:r>
        <w:t xml:space="preserve"> eurai.</w:t>
      </w:r>
      <w:r w:rsidR="00C56E08" w:rsidRPr="000F0C43">
        <w:t xml:space="preserve"> </w:t>
      </w:r>
    </w:p>
    <w:p w:rsidR="00F84965" w:rsidRDefault="00F84965" w:rsidP="00DE6E1D">
      <w:pPr>
        <w:pStyle w:val="ListParagraph"/>
        <w:numPr>
          <w:ilvl w:val="1"/>
          <w:numId w:val="33"/>
        </w:numPr>
      </w:pPr>
      <w:r w:rsidRPr="005C2D83">
        <w:t>Dalyvio mokestis mokamas iš anksto pavedimu arba festivalio dieną registracijos metu.</w:t>
      </w:r>
    </w:p>
    <w:p w:rsidR="00F84965" w:rsidRPr="00F84965" w:rsidRDefault="00F84965" w:rsidP="00DE6E1D">
      <w:pPr>
        <w:pStyle w:val="ListParagraph"/>
        <w:numPr>
          <w:ilvl w:val="1"/>
          <w:numId w:val="33"/>
        </w:numPr>
      </w:pPr>
      <w:r w:rsidRPr="005C2D83">
        <w:t xml:space="preserve">Apmokant pavedimu </w:t>
      </w:r>
      <w:r w:rsidRPr="00F84965">
        <w:rPr>
          <w:b/>
        </w:rPr>
        <w:t>BŪTINAI</w:t>
      </w:r>
      <w:r w:rsidRPr="00F2565E">
        <w:t xml:space="preserve"> </w:t>
      </w:r>
      <w:r w:rsidRPr="005C2D83">
        <w:t>nurodyti:</w:t>
      </w:r>
      <w:r>
        <w:t xml:space="preserve"> </w:t>
      </w:r>
      <w:r w:rsidRPr="00F84965">
        <w:rPr>
          <w:b/>
        </w:rPr>
        <w:t xml:space="preserve">Dalyvio mokestis </w:t>
      </w:r>
      <w:r>
        <w:rPr>
          <w:b/>
        </w:rPr>
        <w:t xml:space="preserve">stygininkų </w:t>
      </w:r>
      <w:r w:rsidRPr="00F84965">
        <w:rPr>
          <w:b/>
        </w:rPr>
        <w:t>lietuviškos pjesės konkursui už Petrą Petraitį ir Joną Jonaitį.</w:t>
      </w:r>
    </w:p>
    <w:p w:rsidR="00F84965" w:rsidRPr="005C2D83" w:rsidRDefault="00F84965" w:rsidP="00F84965">
      <w:pPr>
        <w:ind w:left="720"/>
        <w:jc w:val="both"/>
        <w:rPr>
          <w:b/>
        </w:rPr>
      </w:pPr>
    </w:p>
    <w:p w:rsidR="00F84965" w:rsidRDefault="00F84965" w:rsidP="00F84965">
      <w:pPr>
        <w:ind w:left="1440"/>
      </w:pPr>
      <w:r w:rsidRPr="005C2D83">
        <w:rPr>
          <w:b/>
        </w:rPr>
        <w:t>Mokestį pervesti:</w:t>
      </w:r>
      <w:r w:rsidRPr="005C2D83">
        <w:t xml:space="preserve"> </w:t>
      </w:r>
    </w:p>
    <w:p w:rsidR="00F84965" w:rsidRDefault="00F84965" w:rsidP="00F84965">
      <w:pPr>
        <w:ind w:left="1440"/>
      </w:pPr>
      <w:r w:rsidRPr="005C2D83">
        <w:t>VšĮ Muzikos sala</w:t>
      </w:r>
      <w:r w:rsidRPr="005C2D83">
        <w:br/>
        <w:t>K. Kalinausko g. 11-14, LT-03107 Vilnius</w:t>
      </w:r>
      <w:r>
        <w:t xml:space="preserve"> </w:t>
      </w:r>
    </w:p>
    <w:p w:rsidR="00F84965" w:rsidRDefault="00F84965" w:rsidP="00F84965">
      <w:pPr>
        <w:ind w:left="1440"/>
      </w:pPr>
      <w:r w:rsidRPr="005C2D83">
        <w:t xml:space="preserve">Įmonės </w:t>
      </w:r>
      <w:r>
        <w:t xml:space="preserve">kodas 304869939 </w:t>
      </w:r>
    </w:p>
    <w:p w:rsidR="00F84965" w:rsidRDefault="00F84965" w:rsidP="00F84965">
      <w:pPr>
        <w:ind w:left="1440"/>
      </w:pPr>
      <w:r>
        <w:t>AB DNB bankas</w:t>
      </w:r>
    </w:p>
    <w:p w:rsidR="00F84965" w:rsidRDefault="00F84965" w:rsidP="00F84965">
      <w:pPr>
        <w:ind w:left="1440"/>
      </w:pPr>
      <w:r>
        <w:t xml:space="preserve">Sąskaitos nr.: </w:t>
      </w:r>
      <w:r w:rsidRPr="00A42056">
        <w:rPr>
          <w:bCs/>
          <w:shd w:val="clear" w:color="auto" w:fill="FEFDFC"/>
        </w:rPr>
        <w:t>LT684010051004301704</w:t>
      </w:r>
    </w:p>
    <w:p w:rsidR="00F84965" w:rsidRPr="005C2D83" w:rsidRDefault="00F84965" w:rsidP="00F84965">
      <w:pPr>
        <w:ind w:left="720"/>
        <w:jc w:val="both"/>
        <w:rPr>
          <w:b/>
        </w:rPr>
      </w:pPr>
    </w:p>
    <w:p w:rsidR="00F84965" w:rsidRPr="00F84965" w:rsidRDefault="00F84965" w:rsidP="00DE6E1D">
      <w:pPr>
        <w:pStyle w:val="ListParagraph"/>
        <w:numPr>
          <w:ilvl w:val="1"/>
          <w:numId w:val="33"/>
        </w:numPr>
        <w:jc w:val="both"/>
        <w:rPr>
          <w:u w:val="single"/>
        </w:rPr>
      </w:pPr>
      <w:r w:rsidRPr="00F2565E">
        <w:t xml:space="preserve">Dėl išankstinių sąskaitų faktūrų kreiptis </w:t>
      </w:r>
      <w:r>
        <w:t>el. paštu</w:t>
      </w:r>
      <w:r w:rsidRPr="00F2565E">
        <w:t xml:space="preserve"> </w:t>
      </w:r>
      <w:hyperlink r:id="rId5" w:history="1">
        <w:r w:rsidRPr="00F2565E">
          <w:rPr>
            <w:rStyle w:val="Hyperlink"/>
          </w:rPr>
          <w:t>vaitkiene.egle@gmail.com</w:t>
        </w:r>
      </w:hyperlink>
    </w:p>
    <w:p w:rsidR="00F84965" w:rsidRDefault="00F84965" w:rsidP="00DE6E1D">
      <w:pPr>
        <w:pStyle w:val="ListParagraph"/>
        <w:numPr>
          <w:ilvl w:val="1"/>
          <w:numId w:val="33"/>
        </w:numPr>
        <w:jc w:val="both"/>
      </w:pPr>
      <w:r w:rsidRPr="00F2565E">
        <w:t>Dalyvio mokesčio mokėjimą patvirtinančius dokumentus prašome atsiųsti kartu su anketa/-</w:t>
      </w:r>
      <w:r w:rsidRPr="00F84965">
        <w:t>omis iki 2019 m. kovo 2</w:t>
      </w:r>
      <w:r w:rsidRPr="00F84965">
        <w:rPr>
          <w:lang w:val="en-US"/>
        </w:rPr>
        <w:t>2</w:t>
      </w:r>
      <w:r w:rsidRPr="00F84965">
        <w:t xml:space="preserve"> d.</w:t>
      </w:r>
      <w:r>
        <w:t>,</w:t>
      </w:r>
      <w:r w:rsidRPr="00F84965">
        <w:t xml:space="preserve"> adresu</w:t>
      </w:r>
      <w:r>
        <w:rPr>
          <w:b/>
        </w:rPr>
        <w:t xml:space="preserve"> </w:t>
      </w:r>
      <w:hyperlink r:id="rId6" w:history="1">
        <w:r w:rsidRPr="00F84965">
          <w:rPr>
            <w:rStyle w:val="Hyperlink"/>
            <w:lang w:val="en-US"/>
          </w:rPr>
          <w:t>rimaugianskiene@yahoo.com</w:t>
        </w:r>
      </w:hyperlink>
    </w:p>
    <w:p w:rsidR="00F84965" w:rsidRPr="00F2565E" w:rsidRDefault="00F84965" w:rsidP="00F84965">
      <w:pPr>
        <w:pStyle w:val="ListParagraph"/>
        <w:ind w:left="1440"/>
        <w:jc w:val="both"/>
      </w:pPr>
    </w:p>
    <w:p w:rsidR="00C56E08" w:rsidRPr="000F0C43" w:rsidRDefault="00C56E08" w:rsidP="00DE6E1D">
      <w:pPr>
        <w:pStyle w:val="ListParagraph"/>
        <w:numPr>
          <w:ilvl w:val="0"/>
          <w:numId w:val="33"/>
        </w:numPr>
        <w:jc w:val="both"/>
      </w:pPr>
      <w:r w:rsidRPr="000F0C43">
        <w:t>Kelionės ir pragyvenimo išlaidas apmoka patys konkurso dalyviai.</w:t>
      </w:r>
      <w:bookmarkStart w:id="0" w:name="_GoBack"/>
      <w:bookmarkEnd w:id="0"/>
    </w:p>
    <w:p w:rsidR="00C56E08" w:rsidRPr="000F0C43" w:rsidRDefault="00C56E08" w:rsidP="00C56E08">
      <w:pPr>
        <w:pStyle w:val="ListParagraph"/>
        <w:ind w:left="644"/>
        <w:jc w:val="both"/>
      </w:pPr>
    </w:p>
    <w:p w:rsidR="00C56E08" w:rsidRPr="00787F1F" w:rsidRDefault="00C56E08" w:rsidP="00787F1F">
      <w:pPr>
        <w:pStyle w:val="ListParagraph"/>
        <w:numPr>
          <w:ilvl w:val="0"/>
          <w:numId w:val="16"/>
        </w:numPr>
        <w:jc w:val="center"/>
        <w:rPr>
          <w:b/>
        </w:rPr>
      </w:pPr>
      <w:r w:rsidRPr="00787F1F">
        <w:rPr>
          <w:b/>
        </w:rPr>
        <w:t>KONKURSO RENGĖJAI</w:t>
      </w:r>
    </w:p>
    <w:p w:rsidR="00C56E08" w:rsidRPr="000F0C43" w:rsidRDefault="00C56E08" w:rsidP="00C56E08">
      <w:pPr>
        <w:pStyle w:val="ListParagraph"/>
        <w:ind w:left="645"/>
        <w:rPr>
          <w:b/>
          <w:u w:val="single"/>
        </w:rPr>
      </w:pPr>
    </w:p>
    <w:p w:rsidR="00C56E08" w:rsidRDefault="00C56E08" w:rsidP="00CA24ED">
      <w:pPr>
        <w:jc w:val="both"/>
        <w:rPr>
          <w:b/>
        </w:rPr>
      </w:pPr>
      <w:r w:rsidRPr="00CA24ED">
        <w:rPr>
          <w:b/>
        </w:rPr>
        <w:t>Vilniaus Broniaus Jonušo muzikos mokykla</w:t>
      </w:r>
    </w:p>
    <w:p w:rsidR="00446973" w:rsidRPr="00CA24ED" w:rsidRDefault="00446973" w:rsidP="00CA24ED">
      <w:pPr>
        <w:jc w:val="both"/>
        <w:rPr>
          <w:b/>
        </w:rPr>
      </w:pPr>
      <w:r>
        <w:rPr>
          <w:b/>
        </w:rPr>
        <w:t>VšĮ Muzikos sala</w:t>
      </w:r>
    </w:p>
    <w:p w:rsidR="00CA24ED" w:rsidRDefault="00CA24ED" w:rsidP="00CA24ED">
      <w:pPr>
        <w:tabs>
          <w:tab w:val="left" w:pos="3928"/>
        </w:tabs>
        <w:jc w:val="both"/>
        <w:rPr>
          <w:b/>
        </w:rPr>
      </w:pPr>
    </w:p>
    <w:p w:rsidR="00CA24ED" w:rsidRDefault="00DE6E1D" w:rsidP="00CA24ED">
      <w:pPr>
        <w:tabs>
          <w:tab w:val="left" w:pos="3928"/>
        </w:tabs>
        <w:jc w:val="both"/>
      </w:pPr>
      <w:r>
        <w:rPr>
          <w:b/>
        </w:rPr>
        <w:t>Renginio vadovė</w:t>
      </w:r>
      <w:r w:rsidR="00C56E08" w:rsidRPr="000F0C43">
        <w:rPr>
          <w:b/>
        </w:rPr>
        <w:t>:</w:t>
      </w:r>
      <w:r w:rsidR="00C56E08" w:rsidRPr="000F0C43">
        <w:t xml:space="preserve"> </w:t>
      </w:r>
    </w:p>
    <w:p w:rsidR="00C56E08" w:rsidRDefault="00CA24ED" w:rsidP="00CA24ED">
      <w:pPr>
        <w:tabs>
          <w:tab w:val="left" w:pos="3928"/>
        </w:tabs>
        <w:jc w:val="both"/>
      </w:pPr>
      <w:r>
        <w:t>S</w:t>
      </w:r>
      <w:r w:rsidR="00C56E08" w:rsidRPr="000F0C43">
        <w:t>tyginių instrumentų metodinės grupės pirmininkė Rima Ugianskienė</w:t>
      </w:r>
      <w:r>
        <w:t>.</w:t>
      </w:r>
    </w:p>
    <w:p w:rsidR="00DE6E1D" w:rsidRDefault="00DE6E1D" w:rsidP="00CA24ED">
      <w:pPr>
        <w:tabs>
          <w:tab w:val="left" w:pos="3928"/>
        </w:tabs>
        <w:jc w:val="both"/>
      </w:pPr>
    </w:p>
    <w:p w:rsidR="00DE6E1D" w:rsidRPr="00DE6E1D" w:rsidRDefault="00DE6E1D" w:rsidP="00CA24ED">
      <w:pPr>
        <w:tabs>
          <w:tab w:val="left" w:pos="3928"/>
        </w:tabs>
        <w:jc w:val="both"/>
        <w:rPr>
          <w:b/>
        </w:rPr>
      </w:pPr>
      <w:r>
        <w:rPr>
          <w:b/>
        </w:rPr>
        <w:t>Renginio</w:t>
      </w:r>
      <w:r w:rsidRPr="00DE6E1D">
        <w:rPr>
          <w:b/>
        </w:rPr>
        <w:t xml:space="preserve"> kuratoriai:</w:t>
      </w:r>
    </w:p>
    <w:p w:rsidR="00DE6E1D" w:rsidRDefault="00DE6E1D" w:rsidP="00DE6E1D">
      <w:pPr>
        <w:tabs>
          <w:tab w:val="left" w:pos="3928"/>
        </w:tabs>
        <w:jc w:val="both"/>
      </w:pPr>
      <w:r w:rsidRPr="000F0C43">
        <w:t xml:space="preserve">Vilniaus Broniaus Jonušo muzikos mokyklos </w:t>
      </w:r>
      <w:r>
        <w:t>direktorius Tomas Vaišė;</w:t>
      </w:r>
      <w:r w:rsidRPr="000F0C43">
        <w:t xml:space="preserve"> </w:t>
      </w:r>
    </w:p>
    <w:p w:rsidR="00DE6E1D" w:rsidRDefault="00DE6E1D" w:rsidP="00DE6E1D">
      <w:pPr>
        <w:tabs>
          <w:tab w:val="left" w:pos="3928"/>
        </w:tabs>
        <w:jc w:val="both"/>
      </w:pPr>
      <w:r>
        <w:t>D</w:t>
      </w:r>
      <w:r w:rsidRPr="000F0C43">
        <w:t>irektoriaus pavaduotojas ugdymui Kazimieras Grigaravičius</w:t>
      </w:r>
      <w:r>
        <w:t xml:space="preserve">; </w:t>
      </w:r>
    </w:p>
    <w:p w:rsidR="00645DEF" w:rsidRDefault="00645DEF" w:rsidP="00DE6E1D">
      <w:pPr>
        <w:tabs>
          <w:tab w:val="left" w:pos="3928"/>
        </w:tabs>
        <w:jc w:val="both"/>
      </w:pPr>
      <w:r>
        <w:t>VšĮ „Muzikos sala“ direktorė Eglė Vaitkienė</w:t>
      </w:r>
    </w:p>
    <w:p w:rsidR="00CA24ED" w:rsidRPr="000F0C43" w:rsidRDefault="00CA24ED" w:rsidP="00DE6E1D">
      <w:pPr>
        <w:tabs>
          <w:tab w:val="left" w:pos="3928"/>
        </w:tabs>
        <w:jc w:val="both"/>
      </w:pPr>
    </w:p>
    <w:p w:rsidR="00CA24ED" w:rsidRDefault="00DE6E1D" w:rsidP="00CA24ED">
      <w:pPr>
        <w:tabs>
          <w:tab w:val="left" w:pos="3928"/>
        </w:tabs>
        <w:jc w:val="both"/>
      </w:pPr>
      <w:r>
        <w:rPr>
          <w:b/>
        </w:rPr>
        <w:t>Renginio</w:t>
      </w:r>
      <w:r w:rsidR="00C56E08" w:rsidRPr="000F0C43">
        <w:rPr>
          <w:b/>
        </w:rPr>
        <w:t xml:space="preserve"> koordinatoriai</w:t>
      </w:r>
      <w:r w:rsidR="00CA24ED">
        <w:t>:</w:t>
      </w:r>
    </w:p>
    <w:p w:rsidR="00CA24ED" w:rsidRDefault="00CA24ED" w:rsidP="00CA24ED">
      <w:pPr>
        <w:tabs>
          <w:tab w:val="left" w:pos="3928"/>
        </w:tabs>
        <w:jc w:val="both"/>
      </w:pPr>
      <w:r>
        <w:t>Styginių instrumentų metodinės grupės mokytoja metodininkė Audronė Meškelienė;</w:t>
      </w:r>
    </w:p>
    <w:p w:rsidR="00CA24ED" w:rsidRDefault="00CA24ED" w:rsidP="00CA24ED">
      <w:pPr>
        <w:tabs>
          <w:tab w:val="left" w:pos="3928"/>
        </w:tabs>
        <w:jc w:val="both"/>
      </w:pPr>
      <w:r>
        <w:t xml:space="preserve">Styginių instrumentų metodinės grupės vyr. mokytoja </w:t>
      </w:r>
      <w:r w:rsidRPr="000F0C43">
        <w:t>Rima Bagdonaitė</w:t>
      </w:r>
      <w:r>
        <w:t>;</w:t>
      </w:r>
    </w:p>
    <w:p w:rsidR="00CA24ED" w:rsidRDefault="00CA24ED" w:rsidP="00CA24ED">
      <w:pPr>
        <w:tabs>
          <w:tab w:val="left" w:pos="3928"/>
        </w:tabs>
        <w:jc w:val="both"/>
      </w:pPr>
      <w:r>
        <w:t>Styginių instrumentų metodinės grupės vyr. mokytoja Rima Jočienė.</w:t>
      </w:r>
    </w:p>
    <w:p w:rsidR="00CA24ED" w:rsidRDefault="00CA24ED" w:rsidP="00CA24ED">
      <w:pPr>
        <w:tabs>
          <w:tab w:val="left" w:pos="3928"/>
        </w:tabs>
        <w:jc w:val="both"/>
      </w:pPr>
    </w:p>
    <w:p w:rsidR="00CA24ED" w:rsidRDefault="00CA24ED" w:rsidP="00C56E08">
      <w:pPr>
        <w:jc w:val="both"/>
      </w:pPr>
    </w:p>
    <w:p w:rsidR="00C56E08" w:rsidRPr="000F0C43" w:rsidRDefault="00C56E08" w:rsidP="00C56E08">
      <w:pPr>
        <w:jc w:val="both"/>
      </w:pPr>
      <w:r w:rsidRPr="000F0C43">
        <w:t>Dokumentus prašome siųsti</w:t>
      </w:r>
      <w:r w:rsidR="00CA24ED">
        <w:t xml:space="preserve"> el. pašto</w:t>
      </w:r>
      <w:r w:rsidRPr="000F0C43">
        <w:t xml:space="preserve"> adresu</w:t>
      </w:r>
      <w:r w:rsidR="00CA24ED">
        <w:t xml:space="preserve"> </w:t>
      </w:r>
      <w:hyperlink r:id="rId7" w:history="1">
        <w:r w:rsidRPr="000F0C43">
          <w:rPr>
            <w:rStyle w:val="Hyperlink"/>
          </w:rPr>
          <w:t>rimaugianskiene@yahoo.com</w:t>
        </w:r>
      </w:hyperlink>
      <w:r w:rsidRPr="000F0C43">
        <w:t xml:space="preserve">, </w:t>
      </w:r>
    </w:p>
    <w:p w:rsidR="00C56E08" w:rsidRPr="000F0C43" w:rsidRDefault="00C56E08" w:rsidP="00C56E08">
      <w:r w:rsidRPr="000F0C43">
        <w:t>Dėl smulkesn</w:t>
      </w:r>
      <w:r w:rsidR="00CA24ED">
        <w:t xml:space="preserve">ės informacijos kreiptis tel.: </w:t>
      </w:r>
      <w:r w:rsidR="00CA24ED">
        <w:rPr>
          <w:lang w:val="en-US"/>
        </w:rPr>
        <w:t xml:space="preserve">+370 </w:t>
      </w:r>
      <w:r w:rsidRPr="000F0C43">
        <w:t>68490</w:t>
      </w:r>
      <w:r w:rsidR="00CA24ED">
        <w:t xml:space="preserve"> </w:t>
      </w:r>
      <w:r w:rsidRPr="000F0C43">
        <w:t>545 (Rima Ugianskienė)</w:t>
      </w:r>
    </w:p>
    <w:p w:rsidR="00C56E08" w:rsidRPr="00456B97" w:rsidRDefault="00C56E08" w:rsidP="00C56E08">
      <w:pPr>
        <w:tabs>
          <w:tab w:val="left" w:pos="3928"/>
        </w:tabs>
        <w:ind w:left="3888" w:hanging="3888"/>
        <w:rPr>
          <w:sz w:val="22"/>
          <w:szCs w:val="22"/>
        </w:rPr>
      </w:pPr>
    </w:p>
    <w:p w:rsidR="00C56E08" w:rsidRPr="00456B97" w:rsidRDefault="00C56E08" w:rsidP="00C56E08">
      <w:pPr>
        <w:tabs>
          <w:tab w:val="left" w:pos="3928"/>
        </w:tabs>
        <w:ind w:left="3888" w:hanging="3888"/>
        <w:rPr>
          <w:sz w:val="22"/>
          <w:szCs w:val="22"/>
        </w:rPr>
      </w:pPr>
    </w:p>
    <w:p w:rsidR="00C56E08" w:rsidRDefault="00C56E08" w:rsidP="00C56E08">
      <w:pPr>
        <w:tabs>
          <w:tab w:val="left" w:pos="3928"/>
        </w:tabs>
        <w:ind w:left="3888" w:hanging="3888"/>
      </w:pPr>
    </w:p>
    <w:p w:rsidR="00C56E08" w:rsidRDefault="00C56E08" w:rsidP="00C56E08">
      <w:pPr>
        <w:tabs>
          <w:tab w:val="left" w:pos="3928"/>
        </w:tabs>
        <w:ind w:left="3888" w:hanging="3888"/>
      </w:pPr>
    </w:p>
    <w:p w:rsidR="00C56E08" w:rsidRDefault="00C56E08" w:rsidP="006F799C">
      <w:pPr>
        <w:tabs>
          <w:tab w:val="left" w:pos="3928"/>
        </w:tabs>
      </w:pPr>
    </w:p>
    <w:p w:rsidR="00C56E08" w:rsidRDefault="00C56E08" w:rsidP="00C56E08">
      <w:pPr>
        <w:tabs>
          <w:tab w:val="left" w:pos="3928"/>
        </w:tabs>
        <w:ind w:left="3888" w:hanging="3888"/>
      </w:pPr>
    </w:p>
    <w:p w:rsidR="00C56E08" w:rsidRDefault="00C56E08" w:rsidP="006F799C">
      <w:pPr>
        <w:tabs>
          <w:tab w:val="left" w:pos="3928"/>
        </w:tabs>
      </w:pPr>
    </w:p>
    <w:p w:rsidR="00C56E08" w:rsidRDefault="00C56E08" w:rsidP="00C56E08">
      <w:pPr>
        <w:tabs>
          <w:tab w:val="left" w:pos="3928"/>
        </w:tabs>
        <w:ind w:left="3888" w:hanging="3888"/>
      </w:pPr>
    </w:p>
    <w:p w:rsidR="00C56E08" w:rsidRDefault="00C56E08" w:rsidP="00C56E08">
      <w:pPr>
        <w:tabs>
          <w:tab w:val="left" w:pos="3928"/>
        </w:tabs>
        <w:ind w:left="3888" w:hanging="3888"/>
      </w:pPr>
    </w:p>
    <w:p w:rsidR="00CA24ED" w:rsidRDefault="00CA24ED">
      <w:pPr>
        <w:spacing w:after="160" w:line="259" w:lineRule="auto"/>
      </w:pPr>
      <w:r>
        <w:br w:type="page"/>
      </w:r>
    </w:p>
    <w:p w:rsidR="00C56E08" w:rsidRPr="00645DEF" w:rsidRDefault="00645DEF" w:rsidP="00F254AA">
      <w:pPr>
        <w:jc w:val="center"/>
        <w:rPr>
          <w:b/>
          <w:sz w:val="22"/>
          <w:szCs w:val="22"/>
        </w:rPr>
      </w:pPr>
      <w:r w:rsidRPr="00645DEF">
        <w:rPr>
          <w:b/>
          <w:sz w:val="22"/>
          <w:szCs w:val="22"/>
        </w:rPr>
        <w:lastRenderedPageBreak/>
        <w:t>ANSAMBLIO</w:t>
      </w:r>
      <w:r w:rsidR="00C56E08" w:rsidRPr="00645DEF">
        <w:rPr>
          <w:b/>
          <w:sz w:val="22"/>
          <w:szCs w:val="22"/>
        </w:rPr>
        <w:t xml:space="preserve"> </w:t>
      </w:r>
    </w:p>
    <w:p w:rsidR="00C56E08" w:rsidRPr="00645DEF" w:rsidRDefault="00645DEF" w:rsidP="00CA24ED">
      <w:pPr>
        <w:jc w:val="center"/>
        <w:rPr>
          <w:b/>
          <w:sz w:val="22"/>
          <w:szCs w:val="22"/>
        </w:rPr>
      </w:pPr>
      <w:r w:rsidRPr="00645DEF">
        <w:rPr>
          <w:b/>
          <w:sz w:val="22"/>
          <w:szCs w:val="22"/>
        </w:rPr>
        <w:t xml:space="preserve">DALYVIO </w:t>
      </w:r>
      <w:r w:rsidR="00C56E08" w:rsidRPr="00645DEF">
        <w:rPr>
          <w:b/>
          <w:sz w:val="22"/>
          <w:szCs w:val="22"/>
        </w:rPr>
        <w:t>PARAIŠKOS FORMA</w:t>
      </w:r>
    </w:p>
    <w:p w:rsidR="00C56E08" w:rsidRPr="00F254AA" w:rsidRDefault="00C56E08" w:rsidP="00C56E08">
      <w:pPr>
        <w:jc w:val="center"/>
        <w:rPr>
          <w:b/>
          <w:sz w:val="32"/>
          <w:szCs w:val="32"/>
        </w:rPr>
      </w:pPr>
    </w:p>
    <w:p w:rsidR="00C56E08" w:rsidRPr="00F254AA" w:rsidRDefault="00C56E08" w:rsidP="00C56E08">
      <w:pPr>
        <w:pBdr>
          <w:bottom w:val="single" w:sz="12" w:space="1" w:color="auto"/>
        </w:pBdr>
        <w:rPr>
          <w:sz w:val="20"/>
          <w:szCs w:val="20"/>
        </w:rPr>
      </w:pPr>
      <w:r w:rsidRPr="00F254AA">
        <w:rPr>
          <w:sz w:val="20"/>
          <w:szCs w:val="20"/>
        </w:rPr>
        <w:t>MIESTAS</w:t>
      </w:r>
    </w:p>
    <w:p w:rsidR="00C56E08" w:rsidRPr="00F254AA" w:rsidRDefault="00C56E08" w:rsidP="00C56E08">
      <w:pPr>
        <w:rPr>
          <w:sz w:val="20"/>
          <w:szCs w:val="20"/>
        </w:rPr>
      </w:pPr>
    </w:p>
    <w:p w:rsidR="00C56E08" w:rsidRPr="00F254AA" w:rsidRDefault="00C56E08" w:rsidP="00C56E08">
      <w:pPr>
        <w:pBdr>
          <w:bottom w:val="single" w:sz="12" w:space="1" w:color="auto"/>
        </w:pBdr>
        <w:rPr>
          <w:sz w:val="20"/>
          <w:szCs w:val="20"/>
        </w:rPr>
      </w:pPr>
      <w:r w:rsidRPr="00F254AA">
        <w:rPr>
          <w:sz w:val="20"/>
          <w:szCs w:val="20"/>
        </w:rPr>
        <w:t>MOKYKLA</w:t>
      </w:r>
    </w:p>
    <w:p w:rsidR="00C56E08" w:rsidRPr="00F254AA" w:rsidRDefault="00C56E08" w:rsidP="00C56E08">
      <w:pPr>
        <w:rPr>
          <w:sz w:val="20"/>
          <w:szCs w:val="20"/>
        </w:rPr>
      </w:pPr>
    </w:p>
    <w:p w:rsidR="00C56E08" w:rsidRPr="00F254AA" w:rsidRDefault="00CA24ED" w:rsidP="00C56E08">
      <w:pPr>
        <w:pBdr>
          <w:bottom w:val="single" w:sz="12" w:space="1" w:color="auto"/>
        </w:pBd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ADRESAS</w:t>
      </w:r>
    </w:p>
    <w:p w:rsidR="00CA24ED" w:rsidRPr="00F254AA" w:rsidRDefault="00CA24ED" w:rsidP="00CA24ED">
      <w:pPr>
        <w:pBdr>
          <w:bottom w:val="single" w:sz="12" w:space="0" w:color="auto"/>
        </w:pBdr>
        <w:rPr>
          <w:sz w:val="20"/>
          <w:szCs w:val="20"/>
          <w:lang w:val="en-US"/>
        </w:rPr>
      </w:pPr>
    </w:p>
    <w:p w:rsidR="00CA24ED" w:rsidRPr="00F254AA" w:rsidRDefault="00CA24ED" w:rsidP="00CA24ED">
      <w:pPr>
        <w:pBdr>
          <w:bottom w:val="single" w:sz="12" w:space="0" w:color="auto"/>
        </w:pBdr>
        <w:rPr>
          <w:sz w:val="20"/>
          <w:szCs w:val="20"/>
        </w:rPr>
      </w:pPr>
      <w:r w:rsidRPr="00F254AA">
        <w:rPr>
          <w:sz w:val="20"/>
          <w:szCs w:val="20"/>
          <w:lang w:val="en-US"/>
        </w:rPr>
        <w:t xml:space="preserve">TEL. </w:t>
      </w:r>
      <w:proofErr w:type="gramStart"/>
      <w:r w:rsidRPr="00F254AA">
        <w:rPr>
          <w:sz w:val="20"/>
          <w:szCs w:val="20"/>
          <w:lang w:val="en-US"/>
        </w:rPr>
        <w:t>NR.;</w:t>
      </w:r>
      <w:proofErr w:type="gramEnd"/>
      <w:r w:rsidRPr="00F254AA">
        <w:rPr>
          <w:sz w:val="20"/>
          <w:szCs w:val="20"/>
          <w:lang w:val="en-US"/>
        </w:rPr>
        <w:t xml:space="preserve"> EL. PAŠTO ADRESAS</w:t>
      </w:r>
    </w:p>
    <w:p w:rsidR="00C56E08" w:rsidRPr="00F254AA" w:rsidRDefault="00C56E08" w:rsidP="00C56E08">
      <w:pPr>
        <w:rPr>
          <w:sz w:val="20"/>
          <w:szCs w:val="20"/>
          <w:lang w:val="en-US"/>
        </w:rPr>
      </w:pPr>
    </w:p>
    <w:p w:rsidR="00CA24ED" w:rsidRPr="00F254AA" w:rsidRDefault="00C56E08" w:rsidP="00C56E08">
      <w:pPr>
        <w:pBdr>
          <w:bottom w:val="single" w:sz="12" w:space="0" w:color="auto"/>
        </w:pBdr>
        <w:rPr>
          <w:sz w:val="20"/>
          <w:szCs w:val="20"/>
          <w:u w:val="single"/>
          <w:lang w:val="en-US"/>
        </w:rPr>
      </w:pPr>
      <w:r w:rsidRPr="00F254AA">
        <w:rPr>
          <w:sz w:val="20"/>
          <w:szCs w:val="20"/>
          <w:lang w:val="en-US"/>
        </w:rPr>
        <w:t>AMŽIAUS GRUPĖ, KLASĖ</w:t>
      </w:r>
      <w:r w:rsidRPr="00F254AA">
        <w:rPr>
          <w:sz w:val="20"/>
          <w:szCs w:val="20"/>
          <w:u w:val="single"/>
          <w:lang w:val="en-US"/>
        </w:rPr>
        <w:t xml:space="preserve">                                    </w:t>
      </w:r>
    </w:p>
    <w:p w:rsidR="00C56E08" w:rsidRPr="00F254AA" w:rsidRDefault="00C56E08" w:rsidP="00C56E08">
      <w:pPr>
        <w:rPr>
          <w:sz w:val="20"/>
          <w:szCs w:val="20"/>
          <w:lang w:val="en-US"/>
        </w:rPr>
      </w:pPr>
    </w:p>
    <w:p w:rsidR="00C56E08" w:rsidRPr="00F254AA" w:rsidRDefault="00C56E08" w:rsidP="00C56E08">
      <w:pPr>
        <w:pBdr>
          <w:bottom w:val="single" w:sz="12" w:space="1" w:color="auto"/>
        </w:pBd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MOKYTOJAS</w:t>
      </w:r>
    </w:p>
    <w:p w:rsidR="00C56E08" w:rsidRPr="00F254AA" w:rsidRDefault="00C56E08" w:rsidP="00C56E08">
      <w:pPr>
        <w:rPr>
          <w:sz w:val="20"/>
          <w:szCs w:val="20"/>
          <w:lang w:val="en-US"/>
        </w:rPr>
      </w:pPr>
    </w:p>
    <w:p w:rsidR="00C56E08" w:rsidRPr="00F254AA" w:rsidRDefault="00C56E08" w:rsidP="00C56E08">
      <w:pPr>
        <w:pBdr>
          <w:bottom w:val="single" w:sz="12" w:space="1" w:color="auto"/>
        </w:pBd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KONCERTMEISTERIS</w:t>
      </w:r>
    </w:p>
    <w:p w:rsidR="00C56E08" w:rsidRPr="00F254AA" w:rsidRDefault="00C56E08" w:rsidP="00C56E08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75"/>
        <w:gridCol w:w="5553"/>
        <w:gridCol w:w="2610"/>
        <w:gridCol w:w="990"/>
      </w:tblGrid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F254AA" w:rsidP="000312D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NR.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F254AA" w:rsidP="000312D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DALYVIO VARDAS, PAVARDĖ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F254AA" w:rsidP="000312D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GIMIMO DAT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F254AA" w:rsidP="000312D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KLASĖ</w:t>
            </w:r>
          </w:p>
        </w:tc>
      </w:tr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blPrEx>
          <w:tblLook w:val="0000"/>
        </w:tblPrEx>
        <w:trPr>
          <w:trHeight w:val="233"/>
        </w:trPr>
        <w:tc>
          <w:tcPr>
            <w:tcW w:w="675" w:type="dxa"/>
            <w:tcBorders>
              <w:bottom w:val="single" w:sz="4" w:space="0" w:color="auto"/>
            </w:tcBorders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blPrEx>
          <w:tblLook w:val="0000"/>
        </w:tblPrEx>
        <w:trPr>
          <w:trHeight w:val="251"/>
        </w:trPr>
        <w:tc>
          <w:tcPr>
            <w:tcW w:w="675" w:type="dxa"/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990" w:type="dxa"/>
          </w:tcPr>
          <w:p w:rsidR="00C56E08" w:rsidRPr="00F254AA" w:rsidRDefault="00C56E08" w:rsidP="000312DE">
            <w:pPr>
              <w:ind w:left="108"/>
              <w:rPr>
                <w:b/>
                <w:sz w:val="20"/>
                <w:szCs w:val="20"/>
                <w:lang w:val="en-US"/>
              </w:rPr>
            </w:pPr>
          </w:p>
        </w:tc>
      </w:tr>
      <w:tr w:rsidR="00C56E08" w:rsidRPr="00F254AA" w:rsidTr="00F254AA">
        <w:tblPrEx>
          <w:tblLook w:val="0000"/>
        </w:tblPrEx>
        <w:trPr>
          <w:trHeight w:val="300"/>
        </w:trPr>
        <w:tc>
          <w:tcPr>
            <w:tcW w:w="675" w:type="dxa"/>
          </w:tcPr>
          <w:p w:rsidR="00C56E08" w:rsidRPr="00F254AA" w:rsidRDefault="00C56E08" w:rsidP="000312DE">
            <w:pPr>
              <w:ind w:left="108"/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</w:tcPr>
          <w:p w:rsidR="00C56E08" w:rsidRPr="00F254AA" w:rsidRDefault="00C56E08" w:rsidP="000312DE">
            <w:pPr>
              <w:ind w:left="108"/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C56E08" w:rsidRPr="00F254AA" w:rsidRDefault="00C56E08" w:rsidP="00C56E08">
      <w:pPr>
        <w:rPr>
          <w:sz w:val="20"/>
          <w:szCs w:val="20"/>
          <w:lang w:val="en-US"/>
        </w:rPr>
      </w:pPr>
    </w:p>
    <w:p w:rsidR="00C56E08" w:rsidRPr="00F254AA" w:rsidRDefault="00C56E08" w:rsidP="00C56E08">
      <w:pP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68"/>
        <w:gridCol w:w="3870"/>
        <w:gridCol w:w="4230"/>
        <w:gridCol w:w="1286"/>
      </w:tblGrid>
      <w:tr w:rsidR="00C56E08" w:rsidRPr="00F254AA" w:rsidTr="000312DE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KOMPOZITORIUS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KŪRINIO PAVADINIMAS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TRUKMĖ</w:t>
            </w:r>
          </w:p>
        </w:tc>
      </w:tr>
      <w:tr w:rsidR="00C56E08" w:rsidRPr="00F254AA" w:rsidTr="000312DE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  <w:r w:rsidRPr="00F254AA">
              <w:rPr>
                <w:lang w:val="en-US"/>
              </w:rPr>
              <w:t>1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</w:p>
        </w:tc>
      </w:tr>
      <w:tr w:rsidR="00C56E08" w:rsidRPr="00F254AA" w:rsidTr="000312DE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  <w:r w:rsidRPr="00F254AA">
              <w:rPr>
                <w:lang w:val="en-US"/>
              </w:rPr>
              <w:t>2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6E08" w:rsidRPr="00F254AA" w:rsidRDefault="00C56E08" w:rsidP="000312DE">
            <w:pPr>
              <w:rPr>
                <w:lang w:val="en-US"/>
              </w:rPr>
            </w:pPr>
          </w:p>
        </w:tc>
      </w:tr>
    </w:tbl>
    <w:p w:rsidR="00F254AA" w:rsidRPr="00F254AA" w:rsidRDefault="00F254AA" w:rsidP="00F254AA">
      <w:pPr>
        <w:rPr>
          <w:b/>
          <w:sz w:val="20"/>
          <w:szCs w:val="20"/>
        </w:rPr>
      </w:pPr>
    </w:p>
    <w:p w:rsidR="00F254AA" w:rsidRPr="00F254AA" w:rsidRDefault="00F254AA" w:rsidP="00F254AA">
      <w:pPr>
        <w:rPr>
          <w:b/>
          <w:sz w:val="20"/>
          <w:szCs w:val="20"/>
        </w:rPr>
      </w:pPr>
      <w:r w:rsidRPr="00F254AA">
        <w:rPr>
          <w:b/>
          <w:sz w:val="20"/>
          <w:szCs w:val="20"/>
        </w:rPr>
        <w:t xml:space="preserve">Dalyvio tėvų/ globėjų sutikimas/nesutikimas dėl jo vaiko atvaizdo naudojimo </w:t>
      </w:r>
    </w:p>
    <w:p w:rsidR="00F254AA" w:rsidRPr="00F254AA" w:rsidRDefault="00F254AA" w:rsidP="00F254AA">
      <w:pPr>
        <w:jc w:val="both"/>
        <w:rPr>
          <w:sz w:val="20"/>
          <w:szCs w:val="20"/>
        </w:rPr>
      </w:pPr>
      <w:r w:rsidRPr="00F254AA">
        <w:rPr>
          <w:sz w:val="20"/>
          <w:szCs w:val="20"/>
        </w:rPr>
        <w:t xml:space="preserve">Dalyvio tėvų pareigų turėtojas sutinka, kad jo vaikas būtų fotografuojamas, filmuojamas </w:t>
      </w:r>
      <w:r>
        <w:rPr>
          <w:sz w:val="20"/>
          <w:szCs w:val="20"/>
        </w:rPr>
        <w:t xml:space="preserve">renginio </w:t>
      </w:r>
      <w:r w:rsidRPr="00F254AA">
        <w:rPr>
          <w:sz w:val="20"/>
          <w:szCs w:val="20"/>
        </w:rPr>
        <w:t>metu.</w:t>
      </w:r>
    </w:p>
    <w:p w:rsidR="00F254AA" w:rsidRPr="00F254AA" w:rsidRDefault="00F254AA" w:rsidP="00F254AA">
      <w:pPr>
        <w:rPr>
          <w:sz w:val="20"/>
          <w:szCs w:val="20"/>
        </w:rPr>
      </w:pPr>
    </w:p>
    <w:p w:rsidR="00F254AA" w:rsidRPr="00F254AA" w:rsidRDefault="00FB2786" w:rsidP="00F254AA">
      <w:pPr>
        <w:rPr>
          <w:sz w:val="20"/>
          <w:szCs w:val="20"/>
        </w:rPr>
      </w:pPr>
      <w:r>
        <w:rPr>
          <w:noProof/>
          <w:sz w:val="20"/>
          <w:szCs w:val="20"/>
        </w:rPr>
        <w:pict>
          <v:rect id="_x0000_s1027" style="position:absolute;margin-left:68.35pt;margin-top:.55pt;width:9.35pt;height:10.65pt;z-index:251661312"/>
        </w:pict>
      </w:r>
      <w:r>
        <w:rPr>
          <w:noProof/>
          <w:sz w:val="20"/>
          <w:szCs w:val="20"/>
        </w:rPr>
        <w:pict>
          <v:rect id="_x0000_s1026" style="position:absolute;margin-left:32.05pt;margin-top:.55pt;width:9.35pt;height:10.65pt;z-index:251660288"/>
        </w:pict>
      </w:r>
      <w:r w:rsidR="00F254AA" w:rsidRPr="00F254AA">
        <w:rPr>
          <w:sz w:val="20"/>
          <w:szCs w:val="20"/>
        </w:rPr>
        <w:t>TAIP           NE</w:t>
      </w:r>
    </w:p>
    <w:p w:rsidR="00F254AA" w:rsidRPr="00F254AA" w:rsidRDefault="00F254AA" w:rsidP="00F254AA">
      <w:pPr>
        <w:rPr>
          <w:sz w:val="20"/>
          <w:szCs w:val="20"/>
        </w:rPr>
      </w:pPr>
    </w:p>
    <w:p w:rsidR="00F254AA" w:rsidRPr="00F254AA" w:rsidRDefault="00F254AA" w:rsidP="00F254AA">
      <w:pPr>
        <w:rPr>
          <w:sz w:val="20"/>
          <w:szCs w:val="20"/>
        </w:rPr>
      </w:pPr>
      <w:r w:rsidRPr="00F254AA">
        <w:rPr>
          <w:sz w:val="20"/>
          <w:szCs w:val="20"/>
        </w:rPr>
        <w:t xml:space="preserve">Dalyvio tėvai/globėjai sutinka, kad </w:t>
      </w:r>
      <w:r>
        <w:rPr>
          <w:sz w:val="20"/>
          <w:szCs w:val="20"/>
        </w:rPr>
        <w:t>renginio</w:t>
      </w:r>
      <w:r w:rsidRPr="00F254AA">
        <w:rPr>
          <w:sz w:val="20"/>
          <w:szCs w:val="20"/>
        </w:rPr>
        <w:t xml:space="preserve"> organizatoriai informacinio pobūdžio tikslais dalyvio asmens duomenis (nuotraukas ir/ar video medžiagą, kuriose yra dalyvio atvaizdas) gali paskelbti Vilniaus Broniaus Jonušo muzikos mokyklos internetiniame puslapyje bei socialinių tinklapių paskyrose.</w:t>
      </w:r>
    </w:p>
    <w:p w:rsidR="00F254AA" w:rsidRPr="00F254AA" w:rsidRDefault="00F254AA" w:rsidP="00F254AA">
      <w:pPr>
        <w:rPr>
          <w:sz w:val="20"/>
          <w:szCs w:val="20"/>
        </w:rPr>
      </w:pPr>
    </w:p>
    <w:p w:rsidR="00F254AA" w:rsidRPr="00F254AA" w:rsidRDefault="00FB2786" w:rsidP="00F254AA">
      <w:pPr>
        <w:rPr>
          <w:sz w:val="20"/>
          <w:szCs w:val="20"/>
        </w:rPr>
      </w:pPr>
      <w:r>
        <w:rPr>
          <w:noProof/>
          <w:sz w:val="20"/>
          <w:szCs w:val="20"/>
        </w:rPr>
        <w:pict>
          <v:rect id="_x0000_s1029" style="position:absolute;margin-left:66.6pt;margin-top:2.6pt;width:9.35pt;height:10.65pt;z-index:251663360"/>
        </w:pict>
      </w:r>
      <w:r>
        <w:rPr>
          <w:noProof/>
          <w:sz w:val="20"/>
          <w:szCs w:val="20"/>
        </w:rPr>
        <w:pict>
          <v:rect id="_x0000_s1028" style="position:absolute;margin-left:30.2pt;margin-top:2.6pt;width:9.35pt;height:10.65pt;z-index:251662336"/>
        </w:pict>
      </w:r>
      <w:r w:rsidR="00F254AA" w:rsidRPr="00F254AA">
        <w:rPr>
          <w:sz w:val="20"/>
          <w:szCs w:val="20"/>
        </w:rPr>
        <w:t>TAIP           NE</w:t>
      </w:r>
    </w:p>
    <w:p w:rsidR="00F254AA" w:rsidRPr="00F254AA" w:rsidRDefault="00F254AA" w:rsidP="00F254AA">
      <w:pPr>
        <w:rPr>
          <w:sz w:val="20"/>
          <w:szCs w:val="20"/>
        </w:rPr>
      </w:pPr>
    </w:p>
    <w:p w:rsidR="00F254AA" w:rsidRPr="00F254AA" w:rsidRDefault="00F254AA" w:rsidP="00F254AA">
      <w:pPr>
        <w:rPr>
          <w:sz w:val="20"/>
          <w:szCs w:val="20"/>
        </w:rPr>
      </w:pPr>
      <w:r w:rsidRPr="00F254AA">
        <w:rPr>
          <w:sz w:val="20"/>
          <w:szCs w:val="20"/>
        </w:rPr>
        <w:t>Dalyvio tėvai/globėjai gali bet kuriuo metu atšaukti informuodami apie tai el. pašto adresu jonusorenginiai@gmail.com </w:t>
      </w:r>
    </w:p>
    <w:p w:rsidR="00F254AA" w:rsidRPr="00F254AA" w:rsidRDefault="00F254AA" w:rsidP="00F254AA"/>
    <w:p w:rsidR="00F254AA" w:rsidRPr="00F254AA" w:rsidRDefault="00F254AA" w:rsidP="00F254AA">
      <w:pPr>
        <w:jc w:val="right"/>
      </w:pPr>
      <w:r w:rsidRPr="00F254AA">
        <w:t>Dalyvių tėvų/globėjų vardai, pavardės, parašai</w:t>
      </w:r>
    </w:p>
    <w:p w:rsidR="00F254AA" w:rsidRDefault="00F254AA" w:rsidP="00C56E08">
      <w:pPr>
        <w:rPr>
          <w:lang w:val="en-US"/>
        </w:rPr>
      </w:pPr>
    </w:p>
    <w:p w:rsidR="00C56E08" w:rsidRPr="00F254AA" w:rsidRDefault="00C56E08" w:rsidP="00C56E08">
      <w:pPr>
        <w:rPr>
          <w:sz w:val="20"/>
          <w:szCs w:val="20"/>
          <w:lang w:val="en-US"/>
        </w:rPr>
      </w:pPr>
      <w:proofErr w:type="spellStart"/>
      <w:r w:rsidRPr="00F254AA">
        <w:rPr>
          <w:sz w:val="20"/>
          <w:szCs w:val="20"/>
          <w:lang w:val="en-US"/>
        </w:rPr>
        <w:t>Paraišką</w:t>
      </w:r>
      <w:proofErr w:type="spellEnd"/>
      <w:r w:rsidRPr="00F254AA">
        <w:rPr>
          <w:sz w:val="20"/>
          <w:szCs w:val="20"/>
          <w:lang w:val="en-US"/>
        </w:rPr>
        <w:t xml:space="preserve"> </w:t>
      </w:r>
      <w:proofErr w:type="spellStart"/>
      <w:r w:rsidRPr="00F254AA">
        <w:rPr>
          <w:sz w:val="20"/>
          <w:szCs w:val="20"/>
          <w:lang w:val="en-US"/>
        </w:rPr>
        <w:t>siųsti</w:t>
      </w:r>
      <w:proofErr w:type="spellEnd"/>
      <w:r w:rsidRPr="00F254AA">
        <w:rPr>
          <w:sz w:val="20"/>
          <w:szCs w:val="20"/>
          <w:lang w:val="en-US"/>
        </w:rPr>
        <w:t xml:space="preserve"> </w:t>
      </w:r>
      <w:proofErr w:type="spellStart"/>
      <w:r w:rsidR="00F72BBE">
        <w:rPr>
          <w:sz w:val="20"/>
          <w:szCs w:val="20"/>
          <w:lang w:val="en-US"/>
        </w:rPr>
        <w:t>adresu</w:t>
      </w:r>
      <w:proofErr w:type="spellEnd"/>
      <w:r w:rsidR="00F72BBE">
        <w:rPr>
          <w:sz w:val="20"/>
          <w:szCs w:val="20"/>
          <w:lang w:val="en-US"/>
        </w:rPr>
        <w:t xml:space="preserve"> </w:t>
      </w:r>
      <w:hyperlink r:id="rId8" w:history="1">
        <w:r w:rsidRPr="00F254AA">
          <w:rPr>
            <w:rStyle w:val="Hyperlink"/>
            <w:sz w:val="20"/>
            <w:szCs w:val="20"/>
            <w:lang w:val="en-US"/>
          </w:rPr>
          <w:t>rimaugianskiene@yahoo.com</w:t>
        </w:r>
      </w:hyperlink>
    </w:p>
    <w:p w:rsidR="00244CC8" w:rsidRDefault="00244CC8" w:rsidP="00C56E08">
      <w:pPr>
        <w:rPr>
          <w:rFonts w:ascii="Arial" w:hAnsi="Arial" w:cs="Arial"/>
          <w:sz w:val="20"/>
          <w:szCs w:val="20"/>
          <w:lang w:val="en-US"/>
        </w:rPr>
      </w:pPr>
    </w:p>
    <w:p w:rsidR="00F72BBE" w:rsidRPr="00645DEF" w:rsidRDefault="00645DEF" w:rsidP="00F72BBE">
      <w:pPr>
        <w:jc w:val="center"/>
        <w:rPr>
          <w:b/>
          <w:sz w:val="22"/>
          <w:szCs w:val="22"/>
        </w:rPr>
      </w:pPr>
      <w:r w:rsidRPr="00645DEF">
        <w:rPr>
          <w:b/>
          <w:sz w:val="22"/>
          <w:szCs w:val="22"/>
        </w:rPr>
        <w:lastRenderedPageBreak/>
        <w:t>SOLISTO</w:t>
      </w:r>
    </w:p>
    <w:p w:rsidR="00F72BBE" w:rsidRPr="00F254AA" w:rsidRDefault="00645DEF" w:rsidP="00F72BBE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ALYVIO </w:t>
      </w:r>
      <w:r w:rsidR="00F72BBE" w:rsidRPr="00F254AA">
        <w:rPr>
          <w:b/>
          <w:sz w:val="22"/>
          <w:szCs w:val="22"/>
        </w:rPr>
        <w:t>PARAIŠKOS FORMA</w:t>
      </w:r>
    </w:p>
    <w:p w:rsidR="00F72BBE" w:rsidRPr="00F254AA" w:rsidRDefault="00F72BBE" w:rsidP="00F72BBE">
      <w:pPr>
        <w:jc w:val="center"/>
        <w:rPr>
          <w:b/>
          <w:sz w:val="32"/>
          <w:szCs w:val="32"/>
        </w:rPr>
      </w:pPr>
    </w:p>
    <w:p w:rsidR="00F72BBE" w:rsidRPr="00F254AA" w:rsidRDefault="00F72BBE" w:rsidP="00F72BBE">
      <w:pPr>
        <w:pBdr>
          <w:bottom w:val="single" w:sz="12" w:space="1" w:color="auto"/>
        </w:pBdr>
        <w:rPr>
          <w:sz w:val="20"/>
          <w:szCs w:val="20"/>
        </w:rPr>
      </w:pPr>
      <w:r w:rsidRPr="00F254AA">
        <w:rPr>
          <w:sz w:val="20"/>
          <w:szCs w:val="20"/>
        </w:rPr>
        <w:t>MIESTAS</w:t>
      </w:r>
    </w:p>
    <w:p w:rsidR="00F72BBE" w:rsidRPr="00F254AA" w:rsidRDefault="00F72BBE" w:rsidP="00F72BBE">
      <w:pPr>
        <w:rPr>
          <w:sz w:val="20"/>
          <w:szCs w:val="20"/>
        </w:rPr>
      </w:pPr>
    </w:p>
    <w:p w:rsidR="00F72BBE" w:rsidRPr="00F254AA" w:rsidRDefault="00F72BBE" w:rsidP="00F72BBE">
      <w:pPr>
        <w:pBdr>
          <w:bottom w:val="single" w:sz="12" w:space="1" w:color="auto"/>
        </w:pBdr>
        <w:rPr>
          <w:sz w:val="20"/>
          <w:szCs w:val="20"/>
        </w:rPr>
      </w:pPr>
      <w:r w:rsidRPr="00F254AA">
        <w:rPr>
          <w:sz w:val="20"/>
          <w:szCs w:val="20"/>
        </w:rPr>
        <w:t>MOKYKLA</w:t>
      </w:r>
    </w:p>
    <w:p w:rsidR="00F72BBE" w:rsidRPr="00F254AA" w:rsidRDefault="00F72BBE" w:rsidP="00F72BBE">
      <w:pPr>
        <w:rPr>
          <w:sz w:val="20"/>
          <w:szCs w:val="20"/>
        </w:rPr>
      </w:pPr>
    </w:p>
    <w:p w:rsidR="00F72BBE" w:rsidRPr="00F254AA" w:rsidRDefault="00F72BBE" w:rsidP="00F72BBE">
      <w:pPr>
        <w:pBdr>
          <w:bottom w:val="single" w:sz="12" w:space="1" w:color="auto"/>
        </w:pBd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ADRESAS</w:t>
      </w:r>
    </w:p>
    <w:p w:rsidR="00F72BBE" w:rsidRPr="00F254AA" w:rsidRDefault="00F72BBE" w:rsidP="00F72BBE">
      <w:pPr>
        <w:pBdr>
          <w:bottom w:val="single" w:sz="12" w:space="0" w:color="auto"/>
        </w:pBdr>
        <w:rPr>
          <w:sz w:val="20"/>
          <w:szCs w:val="20"/>
          <w:lang w:val="en-US"/>
        </w:rPr>
      </w:pPr>
    </w:p>
    <w:p w:rsidR="00F72BBE" w:rsidRPr="00F254AA" w:rsidRDefault="00F72BBE" w:rsidP="00F72BBE">
      <w:pPr>
        <w:pBdr>
          <w:bottom w:val="single" w:sz="12" w:space="0" w:color="auto"/>
        </w:pBdr>
        <w:rPr>
          <w:sz w:val="20"/>
          <w:szCs w:val="20"/>
        </w:rPr>
      </w:pPr>
      <w:r w:rsidRPr="00F254AA">
        <w:rPr>
          <w:sz w:val="20"/>
          <w:szCs w:val="20"/>
          <w:lang w:val="en-US"/>
        </w:rPr>
        <w:t xml:space="preserve">TEL. </w:t>
      </w:r>
      <w:proofErr w:type="gramStart"/>
      <w:r w:rsidRPr="00F254AA">
        <w:rPr>
          <w:sz w:val="20"/>
          <w:szCs w:val="20"/>
          <w:lang w:val="en-US"/>
        </w:rPr>
        <w:t>NR.;</w:t>
      </w:r>
      <w:proofErr w:type="gramEnd"/>
      <w:r w:rsidRPr="00F254AA">
        <w:rPr>
          <w:sz w:val="20"/>
          <w:szCs w:val="20"/>
          <w:lang w:val="en-US"/>
        </w:rPr>
        <w:t xml:space="preserve"> EL. PAŠTO ADRESAS</w:t>
      </w:r>
    </w:p>
    <w:p w:rsidR="00F72BBE" w:rsidRPr="00F254AA" w:rsidRDefault="00F72BBE" w:rsidP="00F72BBE">
      <w:pPr>
        <w:rPr>
          <w:sz w:val="20"/>
          <w:szCs w:val="20"/>
          <w:lang w:val="en-US"/>
        </w:rPr>
      </w:pPr>
    </w:p>
    <w:p w:rsidR="00F72BBE" w:rsidRPr="00F254AA" w:rsidRDefault="00F72BBE" w:rsidP="00F72BBE">
      <w:pPr>
        <w:pBdr>
          <w:bottom w:val="single" w:sz="12" w:space="0" w:color="auto"/>
        </w:pBdr>
        <w:rPr>
          <w:sz w:val="20"/>
          <w:szCs w:val="20"/>
          <w:u w:val="single"/>
          <w:lang w:val="en-US"/>
        </w:rPr>
      </w:pPr>
      <w:r w:rsidRPr="00F254AA">
        <w:rPr>
          <w:sz w:val="20"/>
          <w:szCs w:val="20"/>
          <w:lang w:val="en-US"/>
        </w:rPr>
        <w:t>AMŽIAUS GRUPĖ, KLASĖ</w:t>
      </w:r>
      <w:r w:rsidRPr="00F254AA">
        <w:rPr>
          <w:sz w:val="20"/>
          <w:szCs w:val="20"/>
          <w:u w:val="single"/>
          <w:lang w:val="en-US"/>
        </w:rPr>
        <w:t xml:space="preserve">                                    </w:t>
      </w:r>
    </w:p>
    <w:p w:rsidR="00F72BBE" w:rsidRPr="00F254AA" w:rsidRDefault="00F72BBE" w:rsidP="00F72BBE">
      <w:pPr>
        <w:rPr>
          <w:sz w:val="20"/>
          <w:szCs w:val="20"/>
          <w:lang w:val="en-US"/>
        </w:rPr>
      </w:pPr>
    </w:p>
    <w:p w:rsidR="00F72BBE" w:rsidRPr="00F254AA" w:rsidRDefault="00F72BBE" w:rsidP="00F72BBE">
      <w:pPr>
        <w:pBdr>
          <w:bottom w:val="single" w:sz="12" w:space="1" w:color="auto"/>
        </w:pBd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MOKYTOJAS</w:t>
      </w:r>
    </w:p>
    <w:p w:rsidR="00F72BBE" w:rsidRPr="00F254AA" w:rsidRDefault="00F72BBE" w:rsidP="00F72BBE">
      <w:pPr>
        <w:rPr>
          <w:sz w:val="20"/>
          <w:szCs w:val="20"/>
          <w:lang w:val="en-US"/>
        </w:rPr>
      </w:pPr>
    </w:p>
    <w:p w:rsidR="00F72BBE" w:rsidRPr="00F254AA" w:rsidRDefault="00F72BBE" w:rsidP="00F72BBE">
      <w:pPr>
        <w:pBdr>
          <w:bottom w:val="single" w:sz="12" w:space="1" w:color="auto"/>
        </w:pBd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KONCERTMEISTERIS</w:t>
      </w:r>
    </w:p>
    <w:p w:rsidR="00F72BBE" w:rsidRDefault="00F72BBE" w:rsidP="00F72BBE">
      <w:pPr>
        <w:rPr>
          <w:lang w:val="en-US"/>
        </w:rPr>
      </w:pPr>
    </w:p>
    <w:p w:rsidR="00F72BBE" w:rsidRPr="00F254AA" w:rsidRDefault="00F72BBE" w:rsidP="00F72BBE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75"/>
        <w:gridCol w:w="5553"/>
        <w:gridCol w:w="2610"/>
        <w:gridCol w:w="990"/>
      </w:tblGrid>
      <w:tr w:rsidR="00F72BBE" w:rsidRPr="00F254AA" w:rsidTr="007C184E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NR.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DALYVIO VARDAS, PAVARDĖ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GIMIMO DAT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KLASĖ</w:t>
            </w:r>
          </w:p>
        </w:tc>
      </w:tr>
      <w:tr w:rsidR="00F72BBE" w:rsidRPr="00F254AA" w:rsidTr="007C184E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Default="00F72BBE" w:rsidP="007C184E">
            <w:pPr>
              <w:rPr>
                <w:sz w:val="20"/>
                <w:szCs w:val="20"/>
                <w:lang w:val="en-US"/>
              </w:rPr>
            </w:pPr>
          </w:p>
          <w:p w:rsidR="00F72BBE" w:rsidRPr="00F254AA" w:rsidRDefault="00F72BBE" w:rsidP="007C184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F72BBE" w:rsidRDefault="00F72BBE" w:rsidP="00F72BBE">
      <w:pPr>
        <w:rPr>
          <w:sz w:val="20"/>
          <w:szCs w:val="20"/>
          <w:lang w:val="en-US"/>
        </w:rPr>
      </w:pPr>
    </w:p>
    <w:p w:rsidR="00F72BBE" w:rsidRPr="00F254AA" w:rsidRDefault="00F72BBE" w:rsidP="00F72BBE">
      <w:pPr>
        <w:rPr>
          <w:sz w:val="20"/>
          <w:szCs w:val="20"/>
          <w:lang w:val="en-US"/>
        </w:rPr>
      </w:pPr>
    </w:p>
    <w:p w:rsidR="00F72BBE" w:rsidRPr="00F254AA" w:rsidRDefault="00F72BBE" w:rsidP="00F72BBE">
      <w:pPr>
        <w:rPr>
          <w:sz w:val="20"/>
          <w:szCs w:val="20"/>
          <w:lang w:val="en-US"/>
        </w:rPr>
      </w:pPr>
      <w:r w:rsidRPr="00F254AA">
        <w:rPr>
          <w:sz w:val="20"/>
          <w:szCs w:val="20"/>
          <w:lang w:val="en-US"/>
        </w:rPr>
        <w:t>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68"/>
        <w:gridCol w:w="3870"/>
        <w:gridCol w:w="4230"/>
        <w:gridCol w:w="1286"/>
      </w:tblGrid>
      <w:tr w:rsidR="00F72BBE" w:rsidRPr="00F254AA" w:rsidTr="007C184E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KOMPOZITORIUS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KŪRINIO PAVADINIMAS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jc w:val="center"/>
              <w:rPr>
                <w:sz w:val="20"/>
                <w:szCs w:val="20"/>
                <w:lang w:val="en-US"/>
              </w:rPr>
            </w:pPr>
            <w:r w:rsidRPr="00F254AA">
              <w:rPr>
                <w:sz w:val="20"/>
                <w:szCs w:val="20"/>
                <w:lang w:val="en-US"/>
              </w:rPr>
              <w:t>TRUKMĖ</w:t>
            </w:r>
          </w:p>
        </w:tc>
      </w:tr>
      <w:tr w:rsidR="00F72BBE" w:rsidRPr="00F254AA" w:rsidTr="007C184E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  <w:r w:rsidRPr="00F254AA">
              <w:rPr>
                <w:lang w:val="en-US"/>
              </w:rPr>
              <w:t>1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</w:p>
        </w:tc>
      </w:tr>
      <w:tr w:rsidR="00F72BBE" w:rsidRPr="00F254AA" w:rsidTr="007C184E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  <w:r w:rsidRPr="00F254AA">
              <w:rPr>
                <w:lang w:val="en-US"/>
              </w:rPr>
              <w:t>2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BBE" w:rsidRPr="00F254AA" w:rsidRDefault="00F72BBE" w:rsidP="007C184E">
            <w:pPr>
              <w:rPr>
                <w:lang w:val="en-US"/>
              </w:rPr>
            </w:pPr>
          </w:p>
        </w:tc>
      </w:tr>
    </w:tbl>
    <w:p w:rsidR="00F72BBE" w:rsidRDefault="00F72BBE" w:rsidP="00F72BBE">
      <w:pPr>
        <w:rPr>
          <w:b/>
          <w:sz w:val="20"/>
          <w:szCs w:val="20"/>
        </w:rPr>
      </w:pPr>
    </w:p>
    <w:p w:rsidR="00F72BBE" w:rsidRPr="00F254AA" w:rsidRDefault="00F72BBE" w:rsidP="00F72BBE">
      <w:pPr>
        <w:rPr>
          <w:b/>
          <w:sz w:val="20"/>
          <w:szCs w:val="20"/>
        </w:rPr>
      </w:pPr>
    </w:p>
    <w:p w:rsidR="00F72BBE" w:rsidRPr="00F254AA" w:rsidRDefault="00F72BBE" w:rsidP="00F72BBE">
      <w:pPr>
        <w:rPr>
          <w:b/>
          <w:sz w:val="20"/>
          <w:szCs w:val="20"/>
        </w:rPr>
      </w:pPr>
      <w:r w:rsidRPr="00F254AA">
        <w:rPr>
          <w:b/>
          <w:sz w:val="20"/>
          <w:szCs w:val="20"/>
        </w:rPr>
        <w:t xml:space="preserve">Dalyvio tėvų/ globėjų sutikimas/nesutikimas dėl jo vaiko atvaizdo naudojimo </w:t>
      </w:r>
    </w:p>
    <w:p w:rsidR="00F72BBE" w:rsidRPr="00F254AA" w:rsidRDefault="00F72BBE" w:rsidP="00F72BBE">
      <w:pPr>
        <w:jc w:val="both"/>
        <w:rPr>
          <w:sz w:val="20"/>
          <w:szCs w:val="20"/>
        </w:rPr>
      </w:pPr>
      <w:r w:rsidRPr="00F254AA">
        <w:rPr>
          <w:sz w:val="20"/>
          <w:szCs w:val="20"/>
        </w:rPr>
        <w:t xml:space="preserve">Dalyvio tėvų pareigų turėtojas sutinka, kad jo vaikas būtų fotografuojamas, filmuojamas </w:t>
      </w:r>
      <w:r>
        <w:rPr>
          <w:sz w:val="20"/>
          <w:szCs w:val="20"/>
        </w:rPr>
        <w:t xml:space="preserve">renginio </w:t>
      </w:r>
      <w:r w:rsidRPr="00F254AA">
        <w:rPr>
          <w:sz w:val="20"/>
          <w:szCs w:val="20"/>
        </w:rPr>
        <w:t>metu.</w:t>
      </w:r>
    </w:p>
    <w:p w:rsidR="00F72BBE" w:rsidRPr="00F254AA" w:rsidRDefault="00F72BBE" w:rsidP="00F72BBE">
      <w:pPr>
        <w:rPr>
          <w:sz w:val="20"/>
          <w:szCs w:val="20"/>
        </w:rPr>
      </w:pPr>
    </w:p>
    <w:p w:rsidR="00F72BBE" w:rsidRPr="00F254AA" w:rsidRDefault="00FB2786" w:rsidP="00F72BBE">
      <w:pPr>
        <w:rPr>
          <w:sz w:val="20"/>
          <w:szCs w:val="20"/>
        </w:rPr>
      </w:pPr>
      <w:r>
        <w:rPr>
          <w:noProof/>
          <w:sz w:val="20"/>
          <w:szCs w:val="20"/>
        </w:rPr>
        <w:pict>
          <v:rect id="_x0000_s1031" style="position:absolute;margin-left:68.35pt;margin-top:.55pt;width:9.35pt;height:10.65pt;z-index:251666432"/>
        </w:pict>
      </w:r>
      <w:r>
        <w:rPr>
          <w:noProof/>
          <w:sz w:val="20"/>
          <w:szCs w:val="20"/>
        </w:rPr>
        <w:pict>
          <v:rect id="_x0000_s1030" style="position:absolute;margin-left:32.05pt;margin-top:.55pt;width:9.35pt;height:10.65pt;z-index:251665408"/>
        </w:pict>
      </w:r>
      <w:r w:rsidR="00F72BBE" w:rsidRPr="00F254AA">
        <w:rPr>
          <w:sz w:val="20"/>
          <w:szCs w:val="20"/>
        </w:rPr>
        <w:t>TAIP           NE</w:t>
      </w:r>
    </w:p>
    <w:p w:rsidR="00F72BBE" w:rsidRPr="00F254AA" w:rsidRDefault="00F72BBE" w:rsidP="00F72BBE">
      <w:pPr>
        <w:rPr>
          <w:sz w:val="20"/>
          <w:szCs w:val="20"/>
        </w:rPr>
      </w:pPr>
    </w:p>
    <w:p w:rsidR="00F72BBE" w:rsidRPr="00F254AA" w:rsidRDefault="00F72BBE" w:rsidP="00F72BBE">
      <w:pPr>
        <w:rPr>
          <w:sz w:val="20"/>
          <w:szCs w:val="20"/>
        </w:rPr>
      </w:pPr>
      <w:r w:rsidRPr="00F254AA">
        <w:rPr>
          <w:sz w:val="20"/>
          <w:szCs w:val="20"/>
        </w:rPr>
        <w:t xml:space="preserve">Dalyvio tėvai/globėjai sutinka, kad </w:t>
      </w:r>
      <w:r>
        <w:rPr>
          <w:sz w:val="20"/>
          <w:szCs w:val="20"/>
        </w:rPr>
        <w:t>renginio</w:t>
      </w:r>
      <w:r w:rsidRPr="00F254AA">
        <w:rPr>
          <w:sz w:val="20"/>
          <w:szCs w:val="20"/>
        </w:rPr>
        <w:t xml:space="preserve"> organizatoriai informacinio pobūdžio tikslais dalyvio asmens duomenis (nuotraukas ir/ar video medžiagą, kuriose yra dalyvio atvaizdas) gali paskelbti Vilniaus Broniaus Jonušo muzikos mokyklos internetiniame puslapyje bei socialinių tinklapių paskyrose.</w:t>
      </w:r>
    </w:p>
    <w:p w:rsidR="00F72BBE" w:rsidRPr="00F254AA" w:rsidRDefault="00F72BBE" w:rsidP="00F72BBE">
      <w:pPr>
        <w:rPr>
          <w:sz w:val="20"/>
          <w:szCs w:val="20"/>
        </w:rPr>
      </w:pPr>
    </w:p>
    <w:p w:rsidR="00F72BBE" w:rsidRPr="00F254AA" w:rsidRDefault="00FB2786" w:rsidP="00F72BBE">
      <w:pPr>
        <w:rPr>
          <w:sz w:val="20"/>
          <w:szCs w:val="20"/>
        </w:rPr>
      </w:pPr>
      <w:r>
        <w:rPr>
          <w:noProof/>
          <w:sz w:val="20"/>
          <w:szCs w:val="20"/>
        </w:rPr>
        <w:pict>
          <v:rect id="_x0000_s1033" style="position:absolute;margin-left:66.6pt;margin-top:2.6pt;width:9.35pt;height:10.65pt;z-index:251668480"/>
        </w:pict>
      </w:r>
      <w:r>
        <w:rPr>
          <w:noProof/>
          <w:sz w:val="20"/>
          <w:szCs w:val="20"/>
        </w:rPr>
        <w:pict>
          <v:rect id="_x0000_s1032" style="position:absolute;margin-left:30.2pt;margin-top:2.6pt;width:9.35pt;height:10.65pt;z-index:251667456"/>
        </w:pict>
      </w:r>
      <w:r w:rsidR="00F72BBE" w:rsidRPr="00F254AA">
        <w:rPr>
          <w:sz w:val="20"/>
          <w:szCs w:val="20"/>
        </w:rPr>
        <w:t>TAIP           NE</w:t>
      </w:r>
    </w:p>
    <w:p w:rsidR="00F72BBE" w:rsidRPr="00F254AA" w:rsidRDefault="00F72BBE" w:rsidP="00F72BBE">
      <w:pPr>
        <w:rPr>
          <w:sz w:val="20"/>
          <w:szCs w:val="20"/>
        </w:rPr>
      </w:pPr>
    </w:p>
    <w:p w:rsidR="00F72BBE" w:rsidRPr="00F254AA" w:rsidRDefault="00F72BBE" w:rsidP="00F72BBE">
      <w:pPr>
        <w:rPr>
          <w:sz w:val="20"/>
          <w:szCs w:val="20"/>
        </w:rPr>
      </w:pPr>
      <w:r w:rsidRPr="00F254AA">
        <w:rPr>
          <w:sz w:val="20"/>
          <w:szCs w:val="20"/>
        </w:rPr>
        <w:t>Dalyvio tėvai/globėjai gali bet kuriuo metu atšaukti informuodami apie tai el. pašto adresu jonusorenginiai@gmail.com </w:t>
      </w:r>
    </w:p>
    <w:p w:rsidR="00F72BBE" w:rsidRPr="00F254AA" w:rsidRDefault="00F72BBE" w:rsidP="00F72BBE"/>
    <w:p w:rsidR="00F72BBE" w:rsidRPr="00F254AA" w:rsidRDefault="00F72BBE" w:rsidP="00F72BBE">
      <w:pPr>
        <w:jc w:val="right"/>
      </w:pPr>
      <w:r w:rsidRPr="00F254AA">
        <w:t>Dalyvių tėvų/globėjų vardai, pavardės, parašai</w:t>
      </w:r>
    </w:p>
    <w:p w:rsidR="00F72BBE" w:rsidRDefault="00F72BBE" w:rsidP="00F72BBE">
      <w:pPr>
        <w:rPr>
          <w:lang w:val="en-US"/>
        </w:rPr>
      </w:pPr>
    </w:p>
    <w:p w:rsidR="00F72BBE" w:rsidRDefault="00F72BBE" w:rsidP="00F72BBE">
      <w:pPr>
        <w:rPr>
          <w:lang w:val="en-US"/>
        </w:rPr>
      </w:pPr>
    </w:p>
    <w:p w:rsidR="00F72BBE" w:rsidRPr="00F254AA" w:rsidRDefault="00F72BBE" w:rsidP="00F72BBE">
      <w:pPr>
        <w:rPr>
          <w:sz w:val="20"/>
          <w:szCs w:val="20"/>
          <w:lang w:val="en-US"/>
        </w:rPr>
      </w:pPr>
      <w:proofErr w:type="spellStart"/>
      <w:r w:rsidRPr="00F254AA">
        <w:rPr>
          <w:sz w:val="20"/>
          <w:szCs w:val="20"/>
          <w:lang w:val="en-US"/>
        </w:rPr>
        <w:t>Paraišką</w:t>
      </w:r>
      <w:proofErr w:type="spellEnd"/>
      <w:r w:rsidRPr="00F254AA">
        <w:rPr>
          <w:sz w:val="20"/>
          <w:szCs w:val="20"/>
          <w:lang w:val="en-US"/>
        </w:rPr>
        <w:t xml:space="preserve"> </w:t>
      </w:r>
      <w:proofErr w:type="spellStart"/>
      <w:r w:rsidRPr="00F254AA">
        <w:rPr>
          <w:sz w:val="20"/>
          <w:szCs w:val="20"/>
          <w:lang w:val="en-US"/>
        </w:rPr>
        <w:t>siųsti</w:t>
      </w:r>
      <w:proofErr w:type="spellEnd"/>
      <w:r w:rsidRPr="00F254AA"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adresu</w:t>
      </w:r>
      <w:proofErr w:type="spellEnd"/>
      <w:r>
        <w:rPr>
          <w:sz w:val="20"/>
          <w:szCs w:val="20"/>
          <w:lang w:val="en-US"/>
        </w:rPr>
        <w:t xml:space="preserve"> </w:t>
      </w:r>
      <w:hyperlink r:id="rId9" w:history="1">
        <w:r w:rsidRPr="00F254AA">
          <w:rPr>
            <w:rStyle w:val="Hyperlink"/>
            <w:sz w:val="20"/>
            <w:szCs w:val="20"/>
            <w:lang w:val="en-US"/>
          </w:rPr>
          <w:t>rimaugianskiene@yahoo.com</w:t>
        </w:r>
      </w:hyperlink>
    </w:p>
    <w:p w:rsidR="00A57D08" w:rsidRPr="00C56E08" w:rsidRDefault="00A57D08" w:rsidP="00C56E08"/>
    <w:sectPr w:rsidR="00A57D08" w:rsidRPr="00C56E08" w:rsidSect="00DE6E1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14622"/>
    <w:multiLevelType w:val="hybridMultilevel"/>
    <w:tmpl w:val="5F3046FE"/>
    <w:lvl w:ilvl="0" w:tplc="4CD266C0">
      <w:start w:val="2019"/>
      <w:numFmt w:val="decimal"/>
      <w:lvlText w:val="%1"/>
      <w:lvlJc w:val="left"/>
      <w:pPr>
        <w:ind w:left="126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>
    <w:nsid w:val="07E92EC7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F735275"/>
    <w:multiLevelType w:val="hybridMultilevel"/>
    <w:tmpl w:val="164A7F5E"/>
    <w:lvl w:ilvl="0" w:tplc="0427001B">
      <w:start w:val="1"/>
      <w:numFmt w:val="low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0B7432"/>
    <w:multiLevelType w:val="hybridMultilevel"/>
    <w:tmpl w:val="D3D090CC"/>
    <w:lvl w:ilvl="0" w:tplc="0427001B">
      <w:start w:val="1"/>
      <w:numFmt w:val="low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F70EE9"/>
    <w:multiLevelType w:val="hybridMultilevel"/>
    <w:tmpl w:val="8B441432"/>
    <w:lvl w:ilvl="0" w:tplc="0427001B">
      <w:start w:val="1"/>
      <w:numFmt w:val="lowerRoman"/>
      <w:lvlText w:val="%1."/>
      <w:lvlJc w:val="righ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905022"/>
    <w:multiLevelType w:val="hybridMultilevel"/>
    <w:tmpl w:val="FACCFFA0"/>
    <w:lvl w:ilvl="0" w:tplc="04270019">
      <w:start w:val="1"/>
      <w:numFmt w:val="lowerLetter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72385B"/>
    <w:multiLevelType w:val="hybridMultilevel"/>
    <w:tmpl w:val="7792B36A"/>
    <w:lvl w:ilvl="0" w:tplc="9CF00EF6">
      <w:start w:val="2017"/>
      <w:numFmt w:val="decimal"/>
      <w:lvlText w:val="%1"/>
      <w:lvlJc w:val="left"/>
      <w:pPr>
        <w:ind w:left="120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0E53F8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28323486"/>
    <w:multiLevelType w:val="hybridMultilevel"/>
    <w:tmpl w:val="586470CC"/>
    <w:lvl w:ilvl="0" w:tplc="04270019">
      <w:start w:val="1"/>
      <w:numFmt w:val="lowerLetter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9F30DC9"/>
    <w:multiLevelType w:val="multilevel"/>
    <w:tmpl w:val="6C36AA2C"/>
    <w:lvl w:ilvl="0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6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7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5" w:hanging="1800"/>
      </w:pPr>
      <w:rPr>
        <w:rFonts w:hint="default"/>
      </w:rPr>
    </w:lvl>
  </w:abstractNum>
  <w:abstractNum w:abstractNumId="10">
    <w:nsid w:val="2C7A7885"/>
    <w:multiLevelType w:val="hybridMultilevel"/>
    <w:tmpl w:val="B134B422"/>
    <w:lvl w:ilvl="0" w:tplc="F2BCD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B">
      <w:start w:val="1"/>
      <w:numFmt w:val="lowerRoman"/>
      <w:lvlText w:val="%2."/>
      <w:lvlJc w:val="righ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AB637D"/>
    <w:multiLevelType w:val="hybridMultilevel"/>
    <w:tmpl w:val="1AA6A128"/>
    <w:lvl w:ilvl="0" w:tplc="0427001B">
      <w:start w:val="1"/>
      <w:numFmt w:val="low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3E2A0B"/>
    <w:multiLevelType w:val="hybridMultilevel"/>
    <w:tmpl w:val="397EFC6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6277DF"/>
    <w:multiLevelType w:val="multilevel"/>
    <w:tmpl w:val="001C866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31512F32"/>
    <w:multiLevelType w:val="hybridMultilevel"/>
    <w:tmpl w:val="64D26610"/>
    <w:lvl w:ilvl="0" w:tplc="F2BCD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2E4669"/>
    <w:multiLevelType w:val="hybridMultilevel"/>
    <w:tmpl w:val="F4D40198"/>
    <w:lvl w:ilvl="0" w:tplc="CDD87E90">
      <w:start w:val="2019"/>
      <w:numFmt w:val="decimal"/>
      <w:lvlText w:val="%1"/>
      <w:lvlJc w:val="left"/>
      <w:pPr>
        <w:ind w:left="126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>
    <w:nsid w:val="38997CB0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3C5C5B12"/>
    <w:multiLevelType w:val="multilevel"/>
    <w:tmpl w:val="C85AC3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>
    <w:nsid w:val="429E7587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79A2C26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49074338"/>
    <w:multiLevelType w:val="hybridMultilevel"/>
    <w:tmpl w:val="35AEC7FA"/>
    <w:lvl w:ilvl="0" w:tplc="F2BCD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E9B6339"/>
    <w:multiLevelType w:val="hybridMultilevel"/>
    <w:tmpl w:val="75ACC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F5B0A9B"/>
    <w:multiLevelType w:val="hybridMultilevel"/>
    <w:tmpl w:val="86A4BB34"/>
    <w:lvl w:ilvl="0" w:tplc="ECC876C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13D642E"/>
    <w:multiLevelType w:val="hybridMultilevel"/>
    <w:tmpl w:val="BF1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DA5E94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5A3A2E11"/>
    <w:multiLevelType w:val="hybridMultilevel"/>
    <w:tmpl w:val="3F528172"/>
    <w:lvl w:ilvl="0" w:tplc="0427001B">
      <w:start w:val="1"/>
      <w:numFmt w:val="lowerRoman"/>
      <w:lvlText w:val="%1."/>
      <w:lvlJc w:val="righ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C916BAD"/>
    <w:multiLevelType w:val="hybridMultilevel"/>
    <w:tmpl w:val="14D0D99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705227"/>
    <w:multiLevelType w:val="hybridMultilevel"/>
    <w:tmpl w:val="AB9E5E42"/>
    <w:lvl w:ilvl="0" w:tplc="459E13E6">
      <w:start w:val="2019"/>
      <w:numFmt w:val="decimal"/>
      <w:lvlText w:val="%1"/>
      <w:lvlJc w:val="left"/>
      <w:pPr>
        <w:ind w:left="168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8">
    <w:nsid w:val="642E75BB"/>
    <w:multiLevelType w:val="hybridMultilevel"/>
    <w:tmpl w:val="2B4693CE"/>
    <w:lvl w:ilvl="0" w:tplc="0C78B550">
      <w:start w:val="2019"/>
      <w:numFmt w:val="decimal"/>
      <w:lvlText w:val="%1"/>
      <w:lvlJc w:val="left"/>
      <w:pPr>
        <w:ind w:left="126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9">
    <w:nsid w:val="68780EB4"/>
    <w:multiLevelType w:val="hybridMultilevel"/>
    <w:tmpl w:val="DD4E9D48"/>
    <w:lvl w:ilvl="0" w:tplc="0427001B">
      <w:start w:val="1"/>
      <w:numFmt w:val="lowerRoman"/>
      <w:lvlText w:val="%1."/>
      <w:lvlJc w:val="righ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BA4441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>
    <w:nsid w:val="6B835E7B"/>
    <w:multiLevelType w:val="multilevel"/>
    <w:tmpl w:val="D2BC03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>
    <w:nsid w:val="6D0F278C"/>
    <w:multiLevelType w:val="hybridMultilevel"/>
    <w:tmpl w:val="22825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B76E6D"/>
    <w:multiLevelType w:val="hybridMultilevel"/>
    <w:tmpl w:val="CD3C1C14"/>
    <w:lvl w:ilvl="0" w:tplc="A902383C">
      <w:start w:val="2019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C98140B"/>
    <w:multiLevelType w:val="multilevel"/>
    <w:tmpl w:val="0EC034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9"/>
  </w:num>
  <w:num w:numId="2">
    <w:abstractNumId w:val="22"/>
  </w:num>
  <w:num w:numId="3">
    <w:abstractNumId w:val="6"/>
  </w:num>
  <w:num w:numId="4">
    <w:abstractNumId w:val="31"/>
  </w:num>
  <w:num w:numId="5">
    <w:abstractNumId w:val="32"/>
  </w:num>
  <w:num w:numId="6">
    <w:abstractNumId w:val="34"/>
  </w:num>
  <w:num w:numId="7">
    <w:abstractNumId w:val="17"/>
  </w:num>
  <w:num w:numId="8">
    <w:abstractNumId w:val="21"/>
  </w:num>
  <w:num w:numId="9">
    <w:abstractNumId w:val="27"/>
  </w:num>
  <w:num w:numId="10">
    <w:abstractNumId w:val="33"/>
  </w:num>
  <w:num w:numId="11">
    <w:abstractNumId w:val="28"/>
  </w:num>
  <w:num w:numId="12">
    <w:abstractNumId w:val="15"/>
  </w:num>
  <w:num w:numId="13">
    <w:abstractNumId w:val="0"/>
  </w:num>
  <w:num w:numId="14">
    <w:abstractNumId w:val="12"/>
  </w:num>
  <w:num w:numId="15">
    <w:abstractNumId w:val="20"/>
  </w:num>
  <w:num w:numId="16">
    <w:abstractNumId w:val="14"/>
  </w:num>
  <w:num w:numId="17">
    <w:abstractNumId w:val="10"/>
  </w:num>
  <w:num w:numId="18">
    <w:abstractNumId w:val="3"/>
  </w:num>
  <w:num w:numId="19">
    <w:abstractNumId w:val="26"/>
  </w:num>
  <w:num w:numId="20">
    <w:abstractNumId w:val="11"/>
  </w:num>
  <w:num w:numId="21">
    <w:abstractNumId w:val="29"/>
  </w:num>
  <w:num w:numId="22">
    <w:abstractNumId w:val="4"/>
  </w:num>
  <w:num w:numId="23">
    <w:abstractNumId w:val="5"/>
  </w:num>
  <w:num w:numId="24">
    <w:abstractNumId w:val="25"/>
  </w:num>
  <w:num w:numId="25">
    <w:abstractNumId w:val="2"/>
  </w:num>
  <w:num w:numId="26">
    <w:abstractNumId w:val="23"/>
  </w:num>
  <w:num w:numId="27">
    <w:abstractNumId w:val="8"/>
  </w:num>
  <w:num w:numId="28">
    <w:abstractNumId w:val="13"/>
  </w:num>
  <w:num w:numId="29">
    <w:abstractNumId w:val="16"/>
  </w:num>
  <w:num w:numId="30">
    <w:abstractNumId w:val="18"/>
  </w:num>
  <w:num w:numId="31">
    <w:abstractNumId w:val="24"/>
  </w:num>
  <w:num w:numId="32">
    <w:abstractNumId w:val="1"/>
  </w:num>
  <w:num w:numId="33">
    <w:abstractNumId w:val="19"/>
  </w:num>
  <w:num w:numId="34">
    <w:abstractNumId w:val="30"/>
  </w:num>
  <w:num w:numId="3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hyphenationZone w:val="396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DIyMDExNbQ0NjYxMLJQ0lEKTi0uzszPAykwqgUAX7MkDiwAAAA="/>
  </w:docVars>
  <w:rsids>
    <w:rsidRoot w:val="00780DAD"/>
    <w:rsid w:val="000357CC"/>
    <w:rsid w:val="000F0C43"/>
    <w:rsid w:val="00244CC8"/>
    <w:rsid w:val="0035455E"/>
    <w:rsid w:val="003E35CE"/>
    <w:rsid w:val="00446973"/>
    <w:rsid w:val="00477230"/>
    <w:rsid w:val="005B0FF7"/>
    <w:rsid w:val="005B50CF"/>
    <w:rsid w:val="00645DEF"/>
    <w:rsid w:val="006F799C"/>
    <w:rsid w:val="00780DAD"/>
    <w:rsid w:val="00787F1F"/>
    <w:rsid w:val="00A57D08"/>
    <w:rsid w:val="00C56E08"/>
    <w:rsid w:val="00CA24ED"/>
    <w:rsid w:val="00DE6E1D"/>
    <w:rsid w:val="00E46D30"/>
    <w:rsid w:val="00E608E0"/>
    <w:rsid w:val="00F254AA"/>
    <w:rsid w:val="00F72BBE"/>
    <w:rsid w:val="00F84965"/>
    <w:rsid w:val="00FB27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6E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styleId="Heading1">
    <w:name w:val="heading 1"/>
    <w:basedOn w:val="Normal"/>
    <w:next w:val="Normal"/>
    <w:link w:val="Heading1Char"/>
    <w:qFormat/>
    <w:rsid w:val="00C56E08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C56E08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C56E08"/>
    <w:pPr>
      <w:ind w:left="3888" w:hanging="3888"/>
    </w:pPr>
    <w:rPr>
      <w:sz w:val="22"/>
    </w:rPr>
  </w:style>
  <w:style w:type="character" w:customStyle="1" w:styleId="BodyTextIndentChar">
    <w:name w:val="Body Text Indent Char"/>
    <w:basedOn w:val="DefaultParagraphFont"/>
    <w:link w:val="BodyTextIndent"/>
    <w:semiHidden/>
    <w:rsid w:val="00C56E08"/>
    <w:rPr>
      <w:rFonts w:ascii="Times New Roman" w:eastAsia="Times New Roman" w:hAnsi="Times New Roman" w:cs="Times New Roman"/>
      <w:szCs w:val="24"/>
      <w:lang w:val="lt-LT" w:eastAsia="lt-LT"/>
    </w:rPr>
  </w:style>
  <w:style w:type="character" w:customStyle="1" w:styleId="Heading1Char">
    <w:name w:val="Heading 1 Char"/>
    <w:basedOn w:val="DefaultParagraphFont"/>
    <w:link w:val="Heading1"/>
    <w:rsid w:val="00C56E08"/>
    <w:rPr>
      <w:rFonts w:ascii="Times New Roman" w:eastAsia="Times New Roman" w:hAnsi="Times New Roman" w:cs="Times New Roman"/>
      <w:b/>
      <w:bCs/>
      <w:sz w:val="24"/>
      <w:szCs w:val="24"/>
      <w:lang w:val="lt-LT" w:eastAsia="lt-LT"/>
    </w:rPr>
  </w:style>
  <w:style w:type="character" w:customStyle="1" w:styleId="Heading2Char">
    <w:name w:val="Heading 2 Char"/>
    <w:basedOn w:val="DefaultParagraphFont"/>
    <w:link w:val="Heading2"/>
    <w:rsid w:val="00C56E08"/>
    <w:rPr>
      <w:rFonts w:ascii="Times New Roman" w:eastAsia="Times New Roman" w:hAnsi="Times New Roman" w:cs="Times New Roman"/>
      <w:b/>
      <w:bCs/>
      <w:sz w:val="24"/>
      <w:szCs w:val="24"/>
      <w:lang w:val="lt-LT" w:eastAsia="lt-LT"/>
    </w:rPr>
  </w:style>
  <w:style w:type="character" w:styleId="Hyperlink">
    <w:name w:val="Hyperlink"/>
    <w:basedOn w:val="DefaultParagraphFont"/>
    <w:rsid w:val="00C56E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56E0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593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maugianskiene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imaugianskiene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imaugianskiene@yahoo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vaitkiene.egle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maugianskiene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4331</Words>
  <Characters>2470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a</dc:creator>
  <cp:keywords/>
  <dc:description/>
  <cp:lastModifiedBy>Egle</cp:lastModifiedBy>
  <cp:revision>19</cp:revision>
  <cp:lastPrinted>2019-01-18T10:52:00Z</cp:lastPrinted>
  <dcterms:created xsi:type="dcterms:W3CDTF">2019-01-16T11:57:00Z</dcterms:created>
  <dcterms:modified xsi:type="dcterms:W3CDTF">2019-01-18T12:35:00Z</dcterms:modified>
</cp:coreProperties>
</file>